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116EB8" w14:textId="77777777" w:rsidR="00B43A39" w:rsidRPr="0067156D" w:rsidRDefault="002A447A" w:rsidP="007173F5">
      <w:pPr>
        <w:pStyle w:val="Title"/>
        <w:jc w:val="left"/>
      </w:pPr>
      <w:bookmarkStart w:id="0" w:name="Xb0dc5804604ada8ed442b16c75e23e260dbdbea"/>
      <w:r w:rsidRPr="0067156D">
        <w:t>Veronique’s Full Stack Project Creature Comforts</w:t>
      </w:r>
      <w:bookmarkEnd w:id="0"/>
    </w:p>
    <w:p w14:paraId="14D13CEC" w14:textId="4E09AA9E" w:rsidR="00B43A39" w:rsidRDefault="002A447A" w:rsidP="007173F5">
      <w:pPr>
        <w:pStyle w:val="Subtitle"/>
        <w:jc w:val="left"/>
        <w:rPr>
          <w:u w:val="single"/>
        </w:rPr>
      </w:pPr>
      <w:bookmarkStart w:id="1" w:name="testing"/>
      <w:r w:rsidRPr="0067156D">
        <w:rPr>
          <w:u w:val="single"/>
        </w:rPr>
        <w:t>Testing</w:t>
      </w:r>
      <w:bookmarkEnd w:id="1"/>
    </w:p>
    <w:p w14:paraId="63E350CE" w14:textId="787100AC" w:rsidR="00002887" w:rsidRPr="00002887" w:rsidRDefault="00002887" w:rsidP="00002887">
      <w:pPr>
        <w:pStyle w:val="BodyText"/>
      </w:pPr>
      <w:r>
        <w:t>*note: In this document, CC refers to Creature Comforts.</w:t>
      </w:r>
    </w:p>
    <w:p w14:paraId="30F60F41" w14:textId="77777777" w:rsidR="00D60737" w:rsidRDefault="00D60737" w:rsidP="00D60737">
      <w:pPr>
        <w:pStyle w:val="Heading2"/>
      </w:pPr>
      <w:bookmarkStart w:id="2" w:name="navigation"/>
      <w:bookmarkStart w:id="3" w:name="python-and-django"/>
      <w:r>
        <w:t>Python and Django</w:t>
      </w:r>
      <w:bookmarkEnd w:id="3"/>
    </w:p>
    <w:p w14:paraId="7430FDDD" w14:textId="264E09B8" w:rsidR="00C55294" w:rsidRDefault="00C55294" w:rsidP="00C55294">
      <w:pPr>
        <w:pStyle w:val="Heading2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4" w:name="javascript-css-html-validation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I relied on PyCharm </w:t>
      </w:r>
      <w:r w:rsidR="00E0538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o help me format and indent my Python code accordingly.</w:t>
      </w:r>
    </w:p>
    <w:p w14:paraId="1AD79D28" w14:textId="6608A96B" w:rsidR="00E05380" w:rsidRPr="00685612" w:rsidRDefault="00E05380" w:rsidP="00E05380">
      <w:pPr>
        <w:pStyle w:val="BodyText"/>
        <w:rPr>
          <w:i/>
        </w:rPr>
      </w:pPr>
      <w:r w:rsidRPr="00685612">
        <w:rPr>
          <w:i/>
        </w:rPr>
        <w:t>Resource: https://www.jetbrains.com/help/pycharm/editor-guided-tour.html</w:t>
      </w:r>
    </w:p>
    <w:p w14:paraId="7421ABD4" w14:textId="67075B7B" w:rsidR="00C55294" w:rsidRPr="00C55294" w:rsidRDefault="002A36F3" w:rsidP="00C55294">
      <w:pPr>
        <w:pStyle w:val="Heading2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dditionally</w:t>
      </w:r>
      <w:r w:rsidR="00E0538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, the Creature Comforts project and modules were constantly</w:t>
      </w:r>
      <w:r w:rsidR="00C55294" w:rsidRPr="00C55294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tested </w:t>
      </w:r>
      <w:r w:rsidR="00E0538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while </w:t>
      </w:r>
      <w:r w:rsidR="00C55294" w:rsidRPr="00C55294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in a development environment with Django's debug mode (in settings: Debug=True).</w:t>
      </w:r>
    </w:p>
    <w:p w14:paraId="1EAAE2C1" w14:textId="77777777" w:rsidR="00E05380" w:rsidRDefault="00C55294" w:rsidP="00C55294">
      <w:pPr>
        <w:pStyle w:val="Heading2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C55294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he Debug mode is a massive perk while in development, as to refer to the Django documentation itself</w:t>
      </w:r>
      <w:r w:rsidR="00E0538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14:paraId="4AC9D130" w14:textId="302747CF" w:rsidR="00C55294" w:rsidRPr="00E05380" w:rsidRDefault="00E05380" w:rsidP="00C55294">
      <w:pPr>
        <w:pStyle w:val="Heading2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GB"/>
        </w:rPr>
      </w:pPr>
      <w:r w:rsidRPr="00E0538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GB"/>
        </w:rPr>
        <w:t xml:space="preserve">Direct quote from 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GB"/>
        </w:rPr>
        <w:t xml:space="preserve">the documentation below: </w:t>
      </w:r>
      <w:r w:rsidR="00C55294" w:rsidRPr="00E0538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GB"/>
        </w:rPr>
        <w:t>(</w:t>
      </w:r>
      <w:r w:rsidR="00C55294" w:rsidRPr="00685612">
        <w:rPr>
          <w:rFonts w:asciiTheme="minorHAnsi" w:eastAsiaTheme="minorHAnsi" w:hAnsiTheme="minorHAnsi" w:cstheme="minorBidi"/>
          <w:b w:val="0"/>
          <w:bCs w:val="0"/>
          <w:i/>
          <w:color w:val="auto"/>
          <w:sz w:val="24"/>
          <w:szCs w:val="24"/>
          <w:lang w:val="en-GB"/>
        </w:rPr>
        <w:t>https://docs.djangoproject.com/en/2.1/ref/settings/#std:setting-DEBUG</w:t>
      </w:r>
      <w:r w:rsidR="00C55294" w:rsidRPr="00E0538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GB"/>
        </w:rPr>
        <w:t>):</w:t>
      </w:r>
    </w:p>
    <w:p w14:paraId="3B6AEAF1" w14:textId="06E40911" w:rsidR="00C55294" w:rsidRPr="00C55294" w:rsidRDefault="00C55294" w:rsidP="00C55294">
      <w:pPr>
        <w:pStyle w:val="Heading2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C55294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One of the main features of debug mode is the display of detailed error pages. If your app raises an exception when DEBUG is True, Django will display a detailed traceback, including a lot of metadata about your environment, such as all the currently defined Django settings (from settings.py).</w:t>
      </w:r>
    </w:p>
    <w:p w14:paraId="1760DD0F" w14:textId="64B6A5CC" w:rsidR="00D60737" w:rsidRDefault="00BA73F8" w:rsidP="00C55294">
      <w:pPr>
        <w:pStyle w:val="Heading2"/>
      </w:pPr>
      <w:r>
        <w:t>JavaScript</w:t>
      </w:r>
      <w:r w:rsidR="00D60737">
        <w:t>, CSS &amp; HTML Validation</w:t>
      </w:r>
      <w:bookmarkEnd w:id="4"/>
    </w:p>
    <w:p w14:paraId="7A0D3C12" w14:textId="77777777" w:rsidR="00D60737" w:rsidRDefault="00D60737" w:rsidP="00D60737">
      <w:pPr>
        <w:pStyle w:val="FirstParagraph"/>
      </w:pPr>
      <w:r>
        <w:t>To the best of my ability, I conducted and documented tests to ensure that all of my website’s functionality work well, while taking in account the user stories.</w:t>
      </w:r>
    </w:p>
    <w:p w14:paraId="68C68482" w14:textId="77777777" w:rsidR="00D60737" w:rsidRDefault="00D60737" w:rsidP="00946FA7">
      <w:pPr>
        <w:pStyle w:val="Compact"/>
        <w:numPr>
          <w:ilvl w:val="0"/>
          <w:numId w:val="8"/>
        </w:numPr>
      </w:pPr>
      <w:hyperlink r:id="rId7">
        <w:r>
          <w:rPr>
            <w:rStyle w:val="Hyperlink"/>
          </w:rPr>
          <w:t>CSS Validation Service</w:t>
        </w:r>
      </w:hyperlink>
    </w:p>
    <w:p w14:paraId="22D666BD" w14:textId="77777777" w:rsidR="00D60737" w:rsidRDefault="00D60737" w:rsidP="00D60737">
      <w:pPr>
        <w:pStyle w:val="Compact"/>
        <w:numPr>
          <w:ilvl w:val="0"/>
          <w:numId w:val="1"/>
        </w:numPr>
      </w:pPr>
      <w:r>
        <w:t xml:space="preserve">  </w:t>
      </w:r>
    </w:p>
    <w:p w14:paraId="16302FA3" w14:textId="77777777" w:rsidR="00D60737" w:rsidRDefault="00D60737" w:rsidP="00D60737">
      <w:pPr>
        <w:numPr>
          <w:ilvl w:val="0"/>
          <w:numId w:val="1"/>
        </w:numPr>
      </w:pPr>
      <w:r>
        <w:t>I ensured my CSS had no typos, errors or incorrect uses using The CSS Validation service.</w:t>
      </w:r>
    </w:p>
    <w:p w14:paraId="51A044EC" w14:textId="77777777" w:rsidR="00D60737" w:rsidRDefault="00D60737" w:rsidP="00D60737">
      <w:pPr>
        <w:numPr>
          <w:ilvl w:val="0"/>
          <w:numId w:val="1"/>
        </w:numPr>
      </w:pPr>
      <w:r>
        <w:t>I also verified that all DOM elements were readable and easily accessible (i.e. no small links or buttons) on all viewports.</w:t>
      </w:r>
    </w:p>
    <w:p w14:paraId="0C81013B" w14:textId="77777777" w:rsidR="00D60737" w:rsidRDefault="00D60737" w:rsidP="00946FA7">
      <w:pPr>
        <w:numPr>
          <w:ilvl w:val="0"/>
          <w:numId w:val="8"/>
        </w:numPr>
      </w:pPr>
      <w:hyperlink r:id="rId8">
        <w:r>
          <w:rPr>
            <w:rStyle w:val="Hyperlink"/>
          </w:rPr>
          <w:t>JSHINT</w:t>
        </w:r>
      </w:hyperlink>
    </w:p>
    <w:p w14:paraId="4C18F2B3" w14:textId="77777777" w:rsidR="00D60737" w:rsidRDefault="00D60737" w:rsidP="00946FA7">
      <w:pPr>
        <w:pStyle w:val="Compact"/>
        <w:numPr>
          <w:ilvl w:val="1"/>
          <w:numId w:val="9"/>
        </w:numPr>
      </w:pPr>
      <w:r>
        <w:t>I used JSHINT to pinpoint any bug or typo in my scripts.</w:t>
      </w:r>
    </w:p>
    <w:p w14:paraId="742394B1" w14:textId="77777777" w:rsidR="00D60737" w:rsidRDefault="00D60737" w:rsidP="00946FA7">
      <w:pPr>
        <w:numPr>
          <w:ilvl w:val="0"/>
          <w:numId w:val="8"/>
        </w:numPr>
      </w:pPr>
      <w:hyperlink r:id="rId9">
        <w:r>
          <w:rPr>
            <w:rStyle w:val="Hyperlink"/>
          </w:rPr>
          <w:t>Nu Html Checker</w:t>
        </w:r>
      </w:hyperlink>
    </w:p>
    <w:p w14:paraId="632581EB" w14:textId="7E363010" w:rsidR="00D60737" w:rsidRDefault="00D60737" w:rsidP="00946FA7">
      <w:pPr>
        <w:pStyle w:val="Compact"/>
        <w:numPr>
          <w:ilvl w:val="1"/>
          <w:numId w:val="10"/>
        </w:numPr>
      </w:pPr>
      <w:r>
        <w:lastRenderedPageBreak/>
        <w:t>I used the Nu checker to catch unintended mistakes in my Html documents, such as stand-alone tags.</w:t>
      </w:r>
    </w:p>
    <w:p w14:paraId="5A86932D" w14:textId="34CDEAD2" w:rsidR="00303BF9" w:rsidRDefault="00303BF9" w:rsidP="0067156D">
      <w:pPr>
        <w:pStyle w:val="Heading2"/>
      </w:pPr>
      <w:r>
        <w:t>Website Responsiveness</w:t>
      </w:r>
    </w:p>
    <w:p w14:paraId="5AB6485D" w14:textId="30394A0E" w:rsidR="00C66A66" w:rsidRDefault="00C66A66" w:rsidP="00C66A66">
      <w:pPr>
        <w:pStyle w:val="Heading4"/>
      </w:pPr>
      <w:r>
        <w:t>Viewport Meta Tag in base.html</w:t>
      </w:r>
    </w:p>
    <w:p w14:paraId="5A78A808" w14:textId="6597B30B" w:rsidR="00C66A66" w:rsidRPr="00C66A66" w:rsidRDefault="00C66A66" w:rsidP="00C66A66">
      <w:pPr>
        <w:pStyle w:val="BodyText"/>
        <w:rPr>
          <w:lang w:val="en-GB"/>
        </w:rPr>
      </w:pPr>
      <w:r w:rsidRPr="00C66A66">
        <w:rPr>
          <w:lang w:val="en-GB"/>
        </w:rPr>
        <w:t>&lt;meta name="viewport" content="width=device-width, initial-scale=1.0"&gt;</w:t>
      </w:r>
    </w:p>
    <w:p w14:paraId="3FEC2F66" w14:textId="799E704E" w:rsidR="00303BF9" w:rsidRPr="00303BF9" w:rsidRDefault="00303BF9" w:rsidP="00536A6C">
      <w:pPr>
        <w:pStyle w:val="Heading4"/>
      </w:pPr>
      <w:r w:rsidRPr="00303BF9">
        <w:t>Overall Responsiveness and browser compatibility</w:t>
      </w:r>
    </w:p>
    <w:p w14:paraId="4363B177" w14:textId="49F84043" w:rsidR="00303BF9" w:rsidRDefault="00303BF9" w:rsidP="00303BF9">
      <w:pPr>
        <w:ind w:left="480"/>
      </w:pPr>
      <w:r>
        <w:t xml:space="preserve">This website has been tested on multiple devices and browsers to ensure utmost responsiveness. I have also used the website </w:t>
      </w:r>
      <w:hyperlink r:id="rId10" w:history="1">
        <w:r w:rsidRPr="003B4BD1">
          <w:rPr>
            <w:rStyle w:val="Hyperlink"/>
          </w:rPr>
          <w:t>Browserling</w:t>
        </w:r>
      </w:hyperlink>
      <w:r>
        <w:t xml:space="preserve"> </w:t>
      </w:r>
      <w:r w:rsidR="003B4BD1">
        <w:t>(</w:t>
      </w:r>
      <w:hyperlink r:id="rId11" w:history="1">
        <w:r w:rsidR="003B4BD1" w:rsidRPr="003745A9">
          <w:rPr>
            <w:rStyle w:val="Hyperlink"/>
          </w:rPr>
          <w:t>https://www.browserling.com/</w:t>
        </w:r>
      </w:hyperlink>
      <w:r w:rsidR="003B4BD1">
        <w:t xml:space="preserve">) </w:t>
      </w:r>
      <w:r>
        <w:t>for that purpose.</w:t>
      </w:r>
    </w:p>
    <w:p w14:paraId="71672166" w14:textId="77777777" w:rsidR="00BD73CF" w:rsidRPr="00C422B1" w:rsidRDefault="00BD73CF" w:rsidP="00BD73CF">
      <w:pPr>
        <w:pStyle w:val="Heading2"/>
      </w:pPr>
      <w:bookmarkStart w:id="5" w:name="error-handling"/>
      <w:r>
        <w:t>Error handling</w:t>
      </w:r>
      <w:bookmarkEnd w:id="5"/>
    </w:p>
    <w:p w14:paraId="1C794A75" w14:textId="77777777" w:rsidR="00BD73CF" w:rsidRDefault="00BD73CF" w:rsidP="00946FA7">
      <w:pPr>
        <w:pStyle w:val="ListParagraph"/>
        <w:numPr>
          <w:ilvl w:val="0"/>
          <w:numId w:val="28"/>
        </w:numPr>
      </w:pPr>
      <w:r>
        <w:t>A 404 error is returned by a web server (the machine where a website is hosted) when it cannot find the page requested. This error is often due to an incorrect or non-existent URL. I integrated a custom error 404 page to the project in order to direct visitors back to the home page should they encounter this specific issue. However, the website is conceived in a way that encourages visitors to use the website features and navigation options.</w:t>
      </w:r>
    </w:p>
    <w:p w14:paraId="742A1C7A" w14:textId="77777777" w:rsidR="00BD73CF" w:rsidRDefault="00BD73CF" w:rsidP="00946FA7">
      <w:pPr>
        <w:pStyle w:val="ListParagraph"/>
        <w:numPr>
          <w:ilvl w:val="0"/>
          <w:numId w:val="28"/>
        </w:numPr>
      </w:pPr>
      <w:r>
        <w:t>Error 500</w:t>
      </w:r>
      <w:r>
        <w:br/>
        <w:t>The 500 Internal Server Error is a very general HTTP status code that means something has gone wrong on the website’s server. I integrated a custom error 500 page to the project in order to direct visitors back to the home page should they encounter this specific issue.</w:t>
      </w:r>
    </w:p>
    <w:p w14:paraId="53C616D7" w14:textId="77777777" w:rsidR="00BD73CF" w:rsidRDefault="00BD73CF" w:rsidP="00BD73CF"/>
    <w:p w14:paraId="10D3D4DC" w14:textId="14AE6526" w:rsidR="004A0289" w:rsidRDefault="004A0289" w:rsidP="0067156D">
      <w:pPr>
        <w:pStyle w:val="Heading2"/>
      </w:pPr>
      <w:r>
        <w:t>*</w:t>
      </w:r>
      <w:r w:rsidR="00A127C5">
        <w:tab/>
        <w:t>*</w:t>
      </w:r>
      <w:r w:rsidR="00A127C5">
        <w:tab/>
        <w:t>*</w:t>
      </w:r>
      <w:r w:rsidR="0069653F">
        <w:tab/>
        <w:t>*</w:t>
      </w:r>
      <w:r w:rsidR="0069653F">
        <w:tab/>
        <w:t>*</w:t>
      </w:r>
      <w:r w:rsidR="0069653F">
        <w:tab/>
        <w:t>*</w:t>
      </w:r>
      <w:r w:rsidR="0069653F">
        <w:tab/>
        <w:t>*</w:t>
      </w:r>
      <w:r w:rsidR="0069653F">
        <w:tab/>
        <w:t>*</w:t>
      </w:r>
      <w:r w:rsidR="0069653F">
        <w:tab/>
        <w:t>*</w:t>
      </w:r>
      <w:r w:rsidR="0069653F">
        <w:tab/>
        <w:t>*</w:t>
      </w:r>
    </w:p>
    <w:p w14:paraId="477565FE" w14:textId="1D1FF27F" w:rsidR="00303BF9" w:rsidRDefault="002A447A" w:rsidP="0067156D">
      <w:pPr>
        <w:pStyle w:val="Heading2"/>
      </w:pPr>
      <w:r>
        <w:t>Navigation</w:t>
      </w:r>
      <w:bookmarkEnd w:id="2"/>
    </w:p>
    <w:p w14:paraId="303186EB" w14:textId="77777777" w:rsidR="00B5297E" w:rsidRDefault="00B5297E" w:rsidP="00B5297E">
      <w:pPr>
        <w:pStyle w:val="ListParagraph"/>
      </w:pPr>
      <w:r>
        <w:t xml:space="preserve">Tested: </w:t>
      </w:r>
    </w:p>
    <w:p w14:paraId="7711C2CE" w14:textId="77777777" w:rsidR="00B5297E" w:rsidRDefault="00B5297E" w:rsidP="00B5297E">
      <w:pPr>
        <w:pStyle w:val="ListParagraph"/>
      </w:pPr>
    </w:p>
    <w:p w14:paraId="7F6B4614" w14:textId="77777777" w:rsidR="00B5297E" w:rsidRDefault="00B5297E" w:rsidP="00946FA7">
      <w:pPr>
        <w:pStyle w:val="ListParagraph"/>
        <w:numPr>
          <w:ilvl w:val="0"/>
          <w:numId w:val="13"/>
        </w:numPr>
      </w:pPr>
      <w:r>
        <w:t>Navigation bar display</w:t>
      </w:r>
    </w:p>
    <w:p w14:paraId="516C672C" w14:textId="77777777" w:rsidR="00B5297E" w:rsidRDefault="00B5297E" w:rsidP="00946FA7">
      <w:pPr>
        <w:pStyle w:val="ListParagraph"/>
        <w:numPr>
          <w:ilvl w:val="0"/>
          <w:numId w:val="13"/>
        </w:numPr>
      </w:pPr>
      <w:r>
        <w:t>Local links: Home, Login, Register, Profile, Logout, Blog, Shop, Cart</w:t>
      </w:r>
    </w:p>
    <w:p w14:paraId="46BEF134" w14:textId="77777777" w:rsidR="00B5297E" w:rsidRDefault="00B5297E" w:rsidP="00946FA7">
      <w:pPr>
        <w:pStyle w:val="ListParagraph"/>
        <w:numPr>
          <w:ilvl w:val="0"/>
          <w:numId w:val="13"/>
        </w:numPr>
      </w:pPr>
      <w:r>
        <w:t>Search feature (collapsible and inline)</w:t>
      </w:r>
    </w:p>
    <w:p w14:paraId="26383926" w14:textId="77777777" w:rsidR="00B5297E" w:rsidRDefault="00B5297E" w:rsidP="00B5297E">
      <w:pPr>
        <w:pStyle w:val="ListParagraph"/>
      </w:pPr>
    </w:p>
    <w:p w14:paraId="55F537CD" w14:textId="77777777" w:rsidR="00B5297E" w:rsidRDefault="00B5297E" w:rsidP="00946FA7">
      <w:pPr>
        <w:pStyle w:val="ListParagraph"/>
        <w:numPr>
          <w:ilvl w:val="0"/>
          <w:numId w:val="12"/>
        </w:numPr>
      </w:pPr>
      <w:r>
        <w:t>on small viewports (mobile phone)</w:t>
      </w:r>
    </w:p>
    <w:p w14:paraId="3B6A9AE0" w14:textId="77777777" w:rsidR="00B5297E" w:rsidRDefault="00B5297E" w:rsidP="00946FA7">
      <w:pPr>
        <w:pStyle w:val="ListParagraph"/>
        <w:numPr>
          <w:ilvl w:val="0"/>
          <w:numId w:val="12"/>
        </w:numPr>
      </w:pPr>
      <w:r>
        <w:t>on medium viewports (iPad)</w:t>
      </w:r>
    </w:p>
    <w:p w14:paraId="03C45055" w14:textId="77777777" w:rsidR="00B5297E" w:rsidRDefault="00B5297E" w:rsidP="00946FA7">
      <w:pPr>
        <w:pStyle w:val="ListParagraph"/>
        <w:numPr>
          <w:ilvl w:val="0"/>
          <w:numId w:val="12"/>
        </w:numPr>
      </w:pPr>
      <w:r>
        <w:t>on big viewports (laptop)</w:t>
      </w:r>
    </w:p>
    <w:p w14:paraId="6DA6B9C4" w14:textId="77777777" w:rsidR="00B5297E" w:rsidRPr="00B5297E" w:rsidRDefault="00B5297E" w:rsidP="00B5297E">
      <w:pPr>
        <w:pStyle w:val="BodyText"/>
      </w:pPr>
    </w:p>
    <w:p w14:paraId="779BD8BA" w14:textId="68CC8651" w:rsidR="00B43A39" w:rsidRDefault="002A447A" w:rsidP="00946FA7">
      <w:pPr>
        <w:pStyle w:val="ListParagraph"/>
        <w:numPr>
          <w:ilvl w:val="0"/>
          <w:numId w:val="19"/>
        </w:numPr>
      </w:pPr>
      <w:r>
        <w:t xml:space="preserve">The navigation bar at the top of the screen displays the </w:t>
      </w:r>
      <w:r w:rsidR="00622FC2">
        <w:t>Creature Comforts logo. I</w:t>
      </w:r>
      <w:r>
        <w:t>f I click on it at any point while I am browsing, I am brought back to the home page.</w:t>
      </w:r>
    </w:p>
    <w:p w14:paraId="30D65F57" w14:textId="29B44DAD" w:rsidR="00B43A39" w:rsidRDefault="002A447A" w:rsidP="00946FA7">
      <w:pPr>
        <w:pStyle w:val="ListParagraph"/>
        <w:numPr>
          <w:ilvl w:val="0"/>
          <w:numId w:val="19"/>
        </w:numPr>
      </w:pPr>
      <w:r>
        <w:lastRenderedPageBreak/>
        <w:t xml:space="preserve">When I visit the page using a large viewport, the navigation bar is at the top of the screen and displays the options available. </w:t>
      </w:r>
      <w:r w:rsidR="00622FC2">
        <w:t>A button displaying either ‘Account’ or my username</w:t>
      </w:r>
      <w:r>
        <w:t xml:space="preserve"> indicates where I have to click for user-relevant options (login or register during my first visit).</w:t>
      </w:r>
    </w:p>
    <w:p w14:paraId="08C1A9FE" w14:textId="77777777" w:rsidR="00E268C3" w:rsidRDefault="00E268C3" w:rsidP="00E268C3">
      <w:pPr>
        <w:pStyle w:val="ListParagraph"/>
      </w:pPr>
    </w:p>
    <w:p w14:paraId="2B146B8B" w14:textId="0514A71D" w:rsidR="00B43A39" w:rsidRDefault="002A447A" w:rsidP="00946FA7">
      <w:pPr>
        <w:pStyle w:val="ListParagraph"/>
        <w:numPr>
          <w:ilvl w:val="0"/>
          <w:numId w:val="19"/>
        </w:numPr>
      </w:pPr>
      <w:r>
        <w:t xml:space="preserve">While visiting using my smartphone, the navigation bar is triggered when I click on the </w:t>
      </w:r>
      <w:r w:rsidR="00622FC2">
        <w:t>ellipse button</w:t>
      </w:r>
      <w:r>
        <w:t xml:space="preserve"> menu at the top-</w:t>
      </w:r>
      <w:r w:rsidR="00622FC2">
        <w:t>right</w:t>
      </w:r>
      <w:r>
        <w:t xml:space="preserve"> of the screen. The user-related options are </w:t>
      </w:r>
      <w:r w:rsidR="00622FC2">
        <w:t>presented separately</w:t>
      </w:r>
      <w:r>
        <w:t xml:space="preserve"> in the </w:t>
      </w:r>
      <w:r w:rsidR="00622FC2">
        <w:t xml:space="preserve">collapsible </w:t>
      </w:r>
      <w:r>
        <w:t>menu.</w:t>
      </w:r>
    </w:p>
    <w:p w14:paraId="30129851" w14:textId="4AC4DBE8" w:rsidR="00146EEA" w:rsidRDefault="00146EEA" w:rsidP="00146EEA">
      <w:pPr>
        <w:pStyle w:val="ListParagraph"/>
      </w:pPr>
    </w:p>
    <w:p w14:paraId="2AB8C4A8" w14:textId="7B52514E" w:rsidR="004F568B" w:rsidRDefault="001624D9" w:rsidP="00946FA7">
      <w:pPr>
        <w:pStyle w:val="ListParagraph"/>
        <w:numPr>
          <w:ilvl w:val="1"/>
          <w:numId w:val="19"/>
        </w:numPr>
      </w:pPr>
      <w:r>
        <w:t>The ellipse button changes appearance to display an ‘X’ to make plain that I need to click on it to close the collapsed menu.</w:t>
      </w:r>
    </w:p>
    <w:p w14:paraId="496E6C4B" w14:textId="172FB479" w:rsidR="00B43A39" w:rsidRPr="00E13C44" w:rsidRDefault="002A447A" w:rsidP="00B5297E">
      <w:pPr>
        <w:pStyle w:val="Heading4"/>
      </w:pPr>
      <w:r w:rsidRPr="00E13C44">
        <w:t>Elements affected by user status (logged in or not)</w:t>
      </w:r>
    </w:p>
    <w:p w14:paraId="67912D2D" w14:textId="77777777" w:rsidR="00741AC9" w:rsidRDefault="002A447A" w:rsidP="00946FA7">
      <w:pPr>
        <w:pStyle w:val="Compact"/>
        <w:numPr>
          <w:ilvl w:val="0"/>
          <w:numId w:val="19"/>
        </w:numPr>
      </w:pPr>
      <w:r>
        <w:t xml:space="preserve">If I am logged in, the user options available in the navigation bar change: ‘Login’ and ‘Register’ are replaced by ‘Profile’ and ‘Logout’. </w:t>
      </w:r>
    </w:p>
    <w:p w14:paraId="717250FF" w14:textId="77777777" w:rsidR="00741AC9" w:rsidRDefault="00741AC9" w:rsidP="00E13C44">
      <w:pPr>
        <w:pStyle w:val="Compact"/>
        <w:ind w:left="480"/>
      </w:pPr>
    </w:p>
    <w:p w14:paraId="5F8181BC" w14:textId="477F15C0" w:rsidR="00E13C44" w:rsidRDefault="002A447A" w:rsidP="00946FA7">
      <w:pPr>
        <w:pStyle w:val="Compact"/>
        <w:numPr>
          <w:ilvl w:val="0"/>
          <w:numId w:val="19"/>
        </w:numPr>
      </w:pPr>
      <w:r>
        <w:t>If I click on ‘Log Out’, an alert message advises me that I successfully logged out and I am brought back to the home page, from wherever I was on the website. The user-relevant are defaulted to ‘Login’ and ‘Register’.</w:t>
      </w:r>
    </w:p>
    <w:p w14:paraId="4C988CD6" w14:textId="77777777" w:rsidR="00475DA3" w:rsidRDefault="00475DA3" w:rsidP="00E13C44">
      <w:pPr>
        <w:pStyle w:val="Compact"/>
        <w:ind w:left="480"/>
      </w:pPr>
    </w:p>
    <w:p w14:paraId="09204A2F" w14:textId="77777777" w:rsidR="00B43A39" w:rsidRDefault="002A447A" w:rsidP="00303BF9">
      <w:pPr>
        <w:pStyle w:val="Heading3"/>
      </w:pPr>
      <w:bookmarkStart w:id="6" w:name="footer"/>
      <w:r>
        <w:t>Footer</w:t>
      </w:r>
      <w:bookmarkEnd w:id="6"/>
    </w:p>
    <w:p w14:paraId="67A15417" w14:textId="78974309" w:rsidR="001C7631" w:rsidRDefault="002A447A" w:rsidP="00946FA7">
      <w:pPr>
        <w:pStyle w:val="ListParagraph"/>
        <w:numPr>
          <w:ilvl w:val="0"/>
          <w:numId w:val="20"/>
        </w:numPr>
      </w:pPr>
      <w:r>
        <w:t xml:space="preserve">The footer </w:t>
      </w:r>
      <w:r w:rsidR="001C7631">
        <w:t xml:space="preserve">is responsive, as are elements of the Creature Comforts website. </w:t>
      </w:r>
    </w:p>
    <w:p w14:paraId="5DF3980B" w14:textId="77777777" w:rsidR="006841B1" w:rsidRDefault="006841B1" w:rsidP="006841B1">
      <w:pPr>
        <w:pStyle w:val="ListParagraph"/>
      </w:pPr>
    </w:p>
    <w:p w14:paraId="36CAB408" w14:textId="4E96C98B" w:rsidR="00B43A39" w:rsidRDefault="001C7631" w:rsidP="00946FA7">
      <w:pPr>
        <w:pStyle w:val="ListParagraph"/>
        <w:numPr>
          <w:ilvl w:val="0"/>
          <w:numId w:val="20"/>
        </w:numPr>
      </w:pPr>
      <w:r>
        <w:t xml:space="preserve">Its </w:t>
      </w:r>
      <w:r w:rsidR="00FD2219">
        <w:t xml:space="preserve">contents </w:t>
      </w:r>
      <w:r w:rsidR="002A447A">
        <w:t>remain identical on all pages of the website</w:t>
      </w:r>
      <w:r w:rsidR="00FD2219">
        <w:t xml:space="preserve">. The only exception is that upon display of an illustration on the landing page, visible only on bigger viewports, there is an attribution given to </w:t>
      </w:r>
      <w:proofErr w:type="spellStart"/>
      <w:r w:rsidR="00FD2219">
        <w:t>Flaticon</w:t>
      </w:r>
      <w:proofErr w:type="spellEnd"/>
      <w:r>
        <w:t xml:space="preserve"> (</w:t>
      </w:r>
      <w:r w:rsidRPr="001C7631">
        <w:t>https://www.flaticon.com</w:t>
      </w:r>
      <w:r>
        <w:t>)</w:t>
      </w:r>
      <w:r w:rsidR="002A447A">
        <w:t>.</w:t>
      </w:r>
    </w:p>
    <w:p w14:paraId="19697146" w14:textId="1118AE2D" w:rsidR="00B43A39" w:rsidRPr="00C06DA7" w:rsidRDefault="002A447A" w:rsidP="00946FA7">
      <w:pPr>
        <w:pStyle w:val="Heading4"/>
        <w:numPr>
          <w:ilvl w:val="0"/>
          <w:numId w:val="20"/>
        </w:numPr>
      </w:pPr>
      <w:bookmarkStart w:id="7" w:name="social-media-icons"/>
      <w:r w:rsidRPr="00C06DA7">
        <w:t>Social media Icons</w:t>
      </w:r>
      <w:bookmarkEnd w:id="7"/>
    </w:p>
    <w:p w14:paraId="7ADEB861" w14:textId="607735F9" w:rsidR="00D53164" w:rsidRDefault="0091304C" w:rsidP="0091304C">
      <w:pPr>
        <w:pStyle w:val="BodyText"/>
        <w:ind w:left="720"/>
      </w:pPr>
      <w:r>
        <w:t>The social media icons provide external links to their related homepage.</w:t>
      </w:r>
    </w:p>
    <w:p w14:paraId="585E7D94" w14:textId="4D46D6BC" w:rsidR="0091304C" w:rsidRDefault="0091304C" w:rsidP="0091304C">
      <w:pPr>
        <w:pStyle w:val="BodyText"/>
        <w:ind w:left="720"/>
      </w:pPr>
      <w:r>
        <w:t>Tested:</w:t>
      </w:r>
    </w:p>
    <w:p w14:paraId="31A8C962" w14:textId="21F92D34" w:rsidR="00643975" w:rsidRDefault="00B111B0" w:rsidP="00946FA7">
      <w:pPr>
        <w:pStyle w:val="ListParagraph"/>
        <w:numPr>
          <w:ilvl w:val="1"/>
          <w:numId w:val="11"/>
        </w:numPr>
      </w:pPr>
      <w:r>
        <w:t xml:space="preserve">External link to </w:t>
      </w:r>
      <w:r w:rsidR="003F14A0">
        <w:t>GitHub</w:t>
      </w:r>
      <w:r w:rsidR="00643975">
        <w:t xml:space="preserve"> (external link to the project’s repository)</w:t>
      </w:r>
    </w:p>
    <w:p w14:paraId="19519428" w14:textId="3D4F9F1B" w:rsidR="0091304C" w:rsidRDefault="00B111B0" w:rsidP="00946FA7">
      <w:pPr>
        <w:pStyle w:val="ListParagraph"/>
        <w:numPr>
          <w:ilvl w:val="1"/>
          <w:numId w:val="11"/>
        </w:numPr>
      </w:pPr>
      <w:r>
        <w:t xml:space="preserve">External link to </w:t>
      </w:r>
      <w:r w:rsidR="0091304C">
        <w:t>Twitter</w:t>
      </w:r>
    </w:p>
    <w:p w14:paraId="2A622952" w14:textId="32979ED5" w:rsidR="0091304C" w:rsidRDefault="00B111B0" w:rsidP="00946FA7">
      <w:pPr>
        <w:pStyle w:val="ListParagraph"/>
        <w:numPr>
          <w:ilvl w:val="1"/>
          <w:numId w:val="11"/>
        </w:numPr>
      </w:pPr>
      <w:r>
        <w:t xml:space="preserve">External link to </w:t>
      </w:r>
      <w:r w:rsidR="0091304C">
        <w:t>Tumblr</w:t>
      </w:r>
    </w:p>
    <w:p w14:paraId="6A6CD634" w14:textId="7DB52AEA" w:rsidR="0091304C" w:rsidRDefault="00B111B0" w:rsidP="00946FA7">
      <w:pPr>
        <w:pStyle w:val="ListParagraph"/>
        <w:numPr>
          <w:ilvl w:val="1"/>
          <w:numId w:val="11"/>
        </w:numPr>
      </w:pPr>
      <w:r>
        <w:t xml:space="preserve">External link to </w:t>
      </w:r>
      <w:r w:rsidR="0091304C">
        <w:t>Instagram</w:t>
      </w:r>
    </w:p>
    <w:p w14:paraId="47AA4C70" w14:textId="6D7E2B36" w:rsidR="00BB409F" w:rsidRPr="00C06DA7" w:rsidRDefault="00BB409F" w:rsidP="00946FA7">
      <w:pPr>
        <w:pStyle w:val="Heading4"/>
        <w:numPr>
          <w:ilvl w:val="0"/>
          <w:numId w:val="20"/>
        </w:numPr>
      </w:pPr>
      <w:bookmarkStart w:id="8" w:name="about-ccs-concept"/>
      <w:r w:rsidRPr="00C06DA7">
        <w:t>About (CC’S Concept)</w:t>
      </w:r>
      <w:bookmarkEnd w:id="8"/>
      <w:r w:rsidR="001C7631">
        <w:t xml:space="preserve"> column</w:t>
      </w:r>
    </w:p>
    <w:p w14:paraId="5D9E3077" w14:textId="3CD33F86" w:rsidR="00BB409F" w:rsidRPr="00BB409F" w:rsidRDefault="00BB409F" w:rsidP="00BB409F">
      <w:pPr>
        <w:pStyle w:val="BodyText"/>
        <w:ind w:left="720"/>
      </w:pPr>
      <w:r>
        <w:t>Tested:</w:t>
      </w:r>
    </w:p>
    <w:p w14:paraId="0C751F07" w14:textId="288D5DFD" w:rsidR="00BB409F" w:rsidRDefault="00B111B0" w:rsidP="00946FA7">
      <w:pPr>
        <w:pStyle w:val="ListParagraph"/>
        <w:numPr>
          <w:ilvl w:val="1"/>
          <w:numId w:val="11"/>
        </w:numPr>
      </w:pPr>
      <w:r>
        <w:t>Local l</w:t>
      </w:r>
      <w:r w:rsidR="00BB409F">
        <w:t xml:space="preserve">ink to </w:t>
      </w:r>
      <w:r w:rsidR="001C7631">
        <w:t>About Page</w:t>
      </w:r>
    </w:p>
    <w:p w14:paraId="1BFFE143" w14:textId="0F4D3381" w:rsidR="001C7631" w:rsidRPr="00C06DA7" w:rsidRDefault="001C7631" w:rsidP="00946FA7">
      <w:pPr>
        <w:pStyle w:val="Heading4"/>
        <w:numPr>
          <w:ilvl w:val="0"/>
          <w:numId w:val="20"/>
        </w:numPr>
      </w:pPr>
      <w:r>
        <w:lastRenderedPageBreak/>
        <w:t>FAQs column</w:t>
      </w:r>
    </w:p>
    <w:p w14:paraId="42718D53" w14:textId="77777777" w:rsidR="001C7631" w:rsidRPr="00BB409F" w:rsidRDefault="001C7631" w:rsidP="001C7631">
      <w:pPr>
        <w:pStyle w:val="BodyText"/>
        <w:ind w:left="720"/>
      </w:pPr>
      <w:r>
        <w:t>Tested:</w:t>
      </w:r>
    </w:p>
    <w:p w14:paraId="194775A8" w14:textId="3C03F5EA" w:rsidR="001C7631" w:rsidRPr="00BB409F" w:rsidRDefault="001C7631" w:rsidP="00946FA7">
      <w:pPr>
        <w:pStyle w:val="ListParagraph"/>
        <w:numPr>
          <w:ilvl w:val="1"/>
          <w:numId w:val="11"/>
        </w:numPr>
      </w:pPr>
      <w:r>
        <w:t xml:space="preserve">Local link to </w:t>
      </w:r>
      <w:r w:rsidR="006F27A9">
        <w:t>FAQs</w:t>
      </w:r>
      <w:r>
        <w:t xml:space="preserve"> Page</w:t>
      </w:r>
      <w:r w:rsidR="006F27A9">
        <w:t xml:space="preserve"> via all options displayed (Terms and Conditions; Privacy Policy; Promise to our Customers)</w:t>
      </w:r>
    </w:p>
    <w:p w14:paraId="525B84BB" w14:textId="77777777" w:rsidR="001C7631" w:rsidRPr="00BB409F" w:rsidRDefault="001C7631" w:rsidP="001C7631">
      <w:pPr>
        <w:pStyle w:val="ListParagraph"/>
        <w:ind w:left="1200"/>
      </w:pPr>
    </w:p>
    <w:p w14:paraId="7D2B4026" w14:textId="16042C29" w:rsidR="00B43A39" w:rsidRPr="00C06DA7" w:rsidRDefault="00643975" w:rsidP="00946FA7">
      <w:pPr>
        <w:pStyle w:val="Heading4"/>
        <w:numPr>
          <w:ilvl w:val="0"/>
          <w:numId w:val="20"/>
        </w:numPr>
      </w:pPr>
      <w:r w:rsidRPr="00C06DA7">
        <w:t>Contact Us column</w:t>
      </w:r>
    </w:p>
    <w:p w14:paraId="32921A26" w14:textId="44F30DE7" w:rsidR="00643975" w:rsidRPr="00643975" w:rsidRDefault="00643975" w:rsidP="00643975">
      <w:pPr>
        <w:pStyle w:val="BodyText"/>
        <w:ind w:firstLine="720"/>
      </w:pPr>
      <w:r>
        <w:t>Tested:</w:t>
      </w:r>
    </w:p>
    <w:p w14:paraId="7F48FB12" w14:textId="11EB65A5" w:rsidR="00B43A39" w:rsidRDefault="00B111B0" w:rsidP="00946FA7">
      <w:pPr>
        <w:pStyle w:val="ListParagraph"/>
        <w:numPr>
          <w:ilvl w:val="1"/>
          <w:numId w:val="11"/>
        </w:numPr>
      </w:pPr>
      <w:r>
        <w:t>Local l</w:t>
      </w:r>
      <w:r w:rsidR="002A447A">
        <w:t>ink to</w:t>
      </w:r>
      <w:r w:rsidR="00643975">
        <w:t xml:space="preserve"> Contact Form</w:t>
      </w:r>
    </w:p>
    <w:p w14:paraId="25AC5FCF" w14:textId="7C519A44" w:rsidR="00643975" w:rsidRDefault="00B111B0" w:rsidP="00946FA7">
      <w:pPr>
        <w:pStyle w:val="ListParagraph"/>
        <w:numPr>
          <w:ilvl w:val="1"/>
          <w:numId w:val="11"/>
        </w:numPr>
      </w:pPr>
      <w:r>
        <w:t>External l</w:t>
      </w:r>
      <w:r w:rsidR="00643975">
        <w:t xml:space="preserve">ink to </w:t>
      </w:r>
      <w:r w:rsidR="003F14A0">
        <w:t>GitHub</w:t>
      </w:r>
      <w:r w:rsidR="00643975">
        <w:t xml:space="preserve"> (project repository)</w:t>
      </w:r>
    </w:p>
    <w:p w14:paraId="2DD4D8C0" w14:textId="3A8E5E9D" w:rsidR="00B43A39" w:rsidRDefault="00C06DA7" w:rsidP="00946FA7">
      <w:pPr>
        <w:pStyle w:val="ListParagraph"/>
        <w:numPr>
          <w:ilvl w:val="1"/>
          <w:numId w:val="11"/>
        </w:numPr>
      </w:pPr>
      <w:r>
        <w:t>External link</w:t>
      </w:r>
      <w:r w:rsidR="002A447A">
        <w:t xml:space="preserve"> to </w:t>
      </w:r>
      <w:proofErr w:type="spellStart"/>
      <w:r w:rsidR="002A447A" w:rsidRPr="003F14A0">
        <w:rPr>
          <w:smallCaps/>
        </w:rPr>
        <w:t>Nuagesdencre</w:t>
      </w:r>
      <w:proofErr w:type="spellEnd"/>
    </w:p>
    <w:p w14:paraId="0F2BE2AC" w14:textId="77777777" w:rsidR="001259E6" w:rsidRDefault="001259E6" w:rsidP="001259E6">
      <w:pPr>
        <w:ind w:left="1920"/>
      </w:pPr>
    </w:p>
    <w:p w14:paraId="2EE58DF4" w14:textId="6EA843CD" w:rsidR="008813F2" w:rsidRDefault="00BB409F" w:rsidP="0067156D">
      <w:pPr>
        <w:pStyle w:val="Heading2"/>
      </w:pPr>
      <w:r>
        <w:t xml:space="preserve">About </w:t>
      </w:r>
      <w:r w:rsidR="00DD1305">
        <w:t xml:space="preserve">Page </w:t>
      </w:r>
      <w:r>
        <w:t>(CC’S Concept)</w:t>
      </w:r>
    </w:p>
    <w:p w14:paraId="483E0124" w14:textId="751B205E" w:rsidR="00FD6A4F" w:rsidRDefault="00FD6A4F" w:rsidP="007916B5">
      <w:pPr>
        <w:pStyle w:val="BodyText"/>
        <w:ind w:left="720"/>
      </w:pPr>
      <w:r>
        <w:t>Tested:</w:t>
      </w:r>
    </w:p>
    <w:p w14:paraId="2CB5A5B8" w14:textId="2B9CC219" w:rsidR="00FD6A4F" w:rsidRPr="00FD6A4F" w:rsidRDefault="00FD6A4F" w:rsidP="00946FA7">
      <w:pPr>
        <w:pStyle w:val="BodyText"/>
        <w:numPr>
          <w:ilvl w:val="0"/>
          <w:numId w:val="15"/>
        </w:numPr>
        <w:ind w:left="1440"/>
      </w:pPr>
      <w:r>
        <w:t>Content and images are responsive</w:t>
      </w:r>
    </w:p>
    <w:p w14:paraId="38DDC122" w14:textId="77777777" w:rsidR="008813F2" w:rsidRDefault="00BB409F" w:rsidP="00946FA7">
      <w:pPr>
        <w:pStyle w:val="ListParagraph"/>
        <w:numPr>
          <w:ilvl w:val="0"/>
          <w:numId w:val="18"/>
        </w:numPr>
      </w:pPr>
      <w:r>
        <w:t xml:space="preserve">This page’s features are not affected by the visitor’ status (if user is logged or anonymous). </w:t>
      </w:r>
    </w:p>
    <w:p w14:paraId="0D75E744" w14:textId="69ABC0C0" w:rsidR="00BB409F" w:rsidRDefault="008813F2" w:rsidP="00946FA7">
      <w:pPr>
        <w:pStyle w:val="ListParagraph"/>
        <w:numPr>
          <w:ilvl w:val="0"/>
          <w:numId w:val="18"/>
        </w:numPr>
      </w:pPr>
      <w:r>
        <w:t xml:space="preserve">On this page, I am introduced to the concept of ‘Hygge’ and how it ties in with Creature Comforts. </w:t>
      </w:r>
      <w:r w:rsidR="00BB409F">
        <w:t xml:space="preserve">The purpose and functionality of the project are </w:t>
      </w:r>
      <w:r>
        <w:t>formulated</w:t>
      </w:r>
      <w:r w:rsidR="00BB409F">
        <w:t xml:space="preserve"> here</w:t>
      </w:r>
      <w:r>
        <w:t xml:space="preserve"> in a different way than on the landing (home) page.</w:t>
      </w:r>
    </w:p>
    <w:p w14:paraId="28A74C28" w14:textId="77777777" w:rsidR="00ED1EF5" w:rsidRPr="001259E6" w:rsidRDefault="00ED1EF5" w:rsidP="0067156D">
      <w:pPr>
        <w:pStyle w:val="Heading2"/>
      </w:pPr>
      <w:r>
        <w:t>FAQs</w:t>
      </w:r>
      <w:r w:rsidRPr="001259E6">
        <w:t xml:space="preserve"> </w:t>
      </w:r>
      <w:r>
        <w:t>Page</w:t>
      </w:r>
    </w:p>
    <w:p w14:paraId="3C83BDC4" w14:textId="77777777" w:rsidR="00FD6A4F" w:rsidRDefault="00FD6A4F" w:rsidP="007916B5">
      <w:pPr>
        <w:pStyle w:val="BodyText"/>
        <w:ind w:left="720"/>
      </w:pPr>
      <w:r>
        <w:t>Tested:</w:t>
      </w:r>
    </w:p>
    <w:p w14:paraId="3521660F" w14:textId="2513DEAC" w:rsidR="00ED1EF5" w:rsidRDefault="00FD6A4F" w:rsidP="00946FA7">
      <w:pPr>
        <w:pStyle w:val="BodyText"/>
        <w:numPr>
          <w:ilvl w:val="0"/>
          <w:numId w:val="15"/>
        </w:numPr>
        <w:ind w:left="1440"/>
      </w:pPr>
      <w:r>
        <w:t>Content and images are responsive</w:t>
      </w:r>
    </w:p>
    <w:p w14:paraId="5D552AE2" w14:textId="5F5E0FFB" w:rsidR="00ED1EF5" w:rsidRDefault="00ED1EF5" w:rsidP="00946FA7">
      <w:pPr>
        <w:pStyle w:val="Compact"/>
        <w:numPr>
          <w:ilvl w:val="0"/>
          <w:numId w:val="17"/>
        </w:numPr>
      </w:pPr>
      <w:r>
        <w:t xml:space="preserve">This page’s features are not affected by the visitor’ status (if user is logged or anonymous). </w:t>
      </w:r>
    </w:p>
    <w:p w14:paraId="3697ECF2" w14:textId="77777777" w:rsidR="00E01359" w:rsidRDefault="00E01359" w:rsidP="00ED1EF5">
      <w:pPr>
        <w:pStyle w:val="Compact"/>
      </w:pPr>
    </w:p>
    <w:p w14:paraId="275B0D59" w14:textId="77777777" w:rsidR="00ED1EF5" w:rsidRDefault="00ED1EF5" w:rsidP="00946FA7">
      <w:pPr>
        <w:pStyle w:val="Compact"/>
        <w:numPr>
          <w:ilvl w:val="0"/>
          <w:numId w:val="17"/>
        </w:numPr>
      </w:pPr>
      <w:r>
        <w:t>On this page, I have access to Creature Comforts’ general product and service information.</w:t>
      </w:r>
    </w:p>
    <w:p w14:paraId="6B1BE2BA" w14:textId="77777777" w:rsidR="00ED1EF5" w:rsidRDefault="00ED1EF5" w:rsidP="00ED1EF5">
      <w:pPr>
        <w:pStyle w:val="Compact"/>
      </w:pPr>
    </w:p>
    <w:p w14:paraId="27D5D9C8" w14:textId="77777777" w:rsidR="00ED1EF5" w:rsidRDefault="00ED1EF5" w:rsidP="00946FA7">
      <w:pPr>
        <w:pStyle w:val="Compact"/>
        <w:numPr>
          <w:ilvl w:val="0"/>
          <w:numId w:val="17"/>
        </w:numPr>
      </w:pPr>
      <w:r>
        <w:t>There is also a chart where the results of a customers’ response poll are displayed.</w:t>
      </w:r>
    </w:p>
    <w:p w14:paraId="521089D3" w14:textId="77777777" w:rsidR="00ED1EF5" w:rsidRDefault="00ED1EF5" w:rsidP="00946FA7">
      <w:pPr>
        <w:pStyle w:val="Compact"/>
        <w:numPr>
          <w:ilvl w:val="0"/>
          <w:numId w:val="17"/>
        </w:numPr>
      </w:pPr>
      <w:r>
        <w:t>I can hover and click on that chart to see more details. The chart is responsive and I can view it on my laptop and my mobile phone.</w:t>
      </w:r>
    </w:p>
    <w:p w14:paraId="5F843805" w14:textId="77777777" w:rsidR="00ED1EF5" w:rsidRDefault="00ED1EF5" w:rsidP="00ED1EF5">
      <w:pPr>
        <w:pStyle w:val="Compact"/>
      </w:pPr>
    </w:p>
    <w:p w14:paraId="6E6605E2" w14:textId="3860A50A" w:rsidR="00ED1EF5" w:rsidRDefault="00ED1EF5" w:rsidP="00946FA7">
      <w:pPr>
        <w:pStyle w:val="Compact"/>
        <w:numPr>
          <w:ilvl w:val="0"/>
          <w:numId w:val="17"/>
        </w:numPr>
      </w:pPr>
      <w:r>
        <w:lastRenderedPageBreak/>
        <w:t xml:space="preserve">Below the chart, there </w:t>
      </w:r>
      <w:r w:rsidR="00FD6A4F">
        <w:t>is a collapsible list presenting three options: Terms and Conditions, Privacy Policy and Our Promise to our Customers. By clicking on either of these, I can read more about them.</w:t>
      </w:r>
    </w:p>
    <w:p w14:paraId="78C0E82C" w14:textId="77777777" w:rsidR="00DD1305" w:rsidRDefault="00DD1305" w:rsidP="00BB409F"/>
    <w:p w14:paraId="26496A5A" w14:textId="7D25892D" w:rsidR="001259E6" w:rsidRDefault="001259E6" w:rsidP="0067156D">
      <w:pPr>
        <w:pStyle w:val="Heading2"/>
      </w:pPr>
      <w:bookmarkStart w:id="9" w:name="contact"/>
      <w:r w:rsidRPr="001259E6">
        <w:t>Contact</w:t>
      </w:r>
      <w:bookmarkEnd w:id="9"/>
      <w:r w:rsidRPr="001259E6">
        <w:t xml:space="preserve"> </w:t>
      </w:r>
      <w:r>
        <w:t>Page</w:t>
      </w:r>
    </w:p>
    <w:p w14:paraId="0BE0CF6C" w14:textId="77777777" w:rsidR="00850412" w:rsidRDefault="00850412" w:rsidP="00850412">
      <w:pPr>
        <w:pStyle w:val="Compact"/>
        <w:ind w:left="720"/>
      </w:pPr>
      <w:r>
        <w:t>Tested:</w:t>
      </w:r>
    </w:p>
    <w:p w14:paraId="4A8224EC" w14:textId="77777777" w:rsidR="00850412" w:rsidRDefault="00850412" w:rsidP="00946FA7">
      <w:pPr>
        <w:pStyle w:val="Compact"/>
        <w:numPr>
          <w:ilvl w:val="0"/>
          <w:numId w:val="14"/>
        </w:numPr>
        <w:ind w:left="2160"/>
      </w:pPr>
      <w:r>
        <w:t>User input: Required fields (Name; location; email address; message)</w:t>
      </w:r>
    </w:p>
    <w:p w14:paraId="7DCF3E88" w14:textId="77777777" w:rsidR="00850412" w:rsidRDefault="00850412" w:rsidP="00946FA7">
      <w:pPr>
        <w:pStyle w:val="Compact"/>
        <w:numPr>
          <w:ilvl w:val="0"/>
          <w:numId w:val="14"/>
        </w:numPr>
        <w:ind w:left="2160"/>
      </w:pPr>
      <w:r>
        <w:t>Content and images are responsive</w:t>
      </w:r>
    </w:p>
    <w:p w14:paraId="240C6DE6" w14:textId="77777777" w:rsidR="00850412" w:rsidRPr="00850412" w:rsidRDefault="00850412" w:rsidP="00850412">
      <w:pPr>
        <w:pStyle w:val="BodyText"/>
      </w:pPr>
    </w:p>
    <w:p w14:paraId="3F8E328B" w14:textId="77777777" w:rsidR="00DD1305" w:rsidRDefault="001259E6" w:rsidP="00946FA7">
      <w:pPr>
        <w:pStyle w:val="Compact"/>
        <w:numPr>
          <w:ilvl w:val="0"/>
          <w:numId w:val="21"/>
        </w:numPr>
      </w:pPr>
      <w:r>
        <w:t xml:space="preserve">This page’s features are not affected by the visitor’ status (if user is logged or anonymous). </w:t>
      </w:r>
    </w:p>
    <w:p w14:paraId="30C0DBF8" w14:textId="77777777" w:rsidR="00DD1305" w:rsidRDefault="00DD1305" w:rsidP="00DD1305">
      <w:pPr>
        <w:pStyle w:val="Compact"/>
      </w:pPr>
    </w:p>
    <w:p w14:paraId="6981B76A" w14:textId="792A3C80" w:rsidR="001259E6" w:rsidRDefault="00DD1305" w:rsidP="00946FA7">
      <w:pPr>
        <w:pStyle w:val="Compact"/>
        <w:numPr>
          <w:ilvl w:val="0"/>
          <w:numId w:val="21"/>
        </w:numPr>
      </w:pPr>
      <w:r>
        <w:t xml:space="preserve">On this page, </w:t>
      </w:r>
      <w:r w:rsidR="001259E6">
        <w:t>I can use a contact form to reach out to the webmaster.</w:t>
      </w:r>
    </w:p>
    <w:p w14:paraId="5ABF7C5F" w14:textId="77777777" w:rsidR="004B3A9E" w:rsidRDefault="004B3A9E" w:rsidP="00850412">
      <w:pPr>
        <w:pStyle w:val="Compact"/>
      </w:pPr>
    </w:p>
    <w:p w14:paraId="531F95B5" w14:textId="0B78F4CD" w:rsidR="00DD1305" w:rsidRDefault="00DD1305" w:rsidP="00946FA7">
      <w:pPr>
        <w:pStyle w:val="ListParagraph"/>
        <w:numPr>
          <w:ilvl w:val="0"/>
          <w:numId w:val="21"/>
        </w:numPr>
      </w:pPr>
      <w:r>
        <w:t>The contact form’s fields have been manually tested with incorrect data to ensure relevance of the error messages.</w:t>
      </w:r>
    </w:p>
    <w:p w14:paraId="5F48E1C4" w14:textId="77777777" w:rsidR="001259E6" w:rsidRDefault="001259E6" w:rsidP="00946FA7">
      <w:pPr>
        <w:pStyle w:val="ListParagraph"/>
        <w:numPr>
          <w:ilvl w:val="0"/>
          <w:numId w:val="21"/>
        </w:numPr>
      </w:pPr>
      <w:r>
        <w:t>An error message appears if the requirements for various fields are not met when I click the submit button (‘Done!’).</w:t>
      </w:r>
    </w:p>
    <w:p w14:paraId="726688B1" w14:textId="726FA538" w:rsidR="00A30C6F" w:rsidRDefault="001259E6" w:rsidP="00946FA7">
      <w:pPr>
        <w:pStyle w:val="ListParagraph"/>
        <w:numPr>
          <w:ilvl w:val="0"/>
          <w:numId w:val="21"/>
        </w:numPr>
      </w:pPr>
      <w:r>
        <w:t>When I click the ‘Send your Message’ button, if the fields requirements have been met,</w:t>
      </w:r>
      <w:r w:rsidR="00A30C6F">
        <w:t xml:space="preserve"> the form’s inputted data is reset.</w:t>
      </w:r>
      <w:r w:rsidR="004C0F2B">
        <w:t xml:space="preserve"> A loading animation appears while the request is processed</w:t>
      </w:r>
      <w:r w:rsidR="004C3860">
        <w:t xml:space="preserve"> and the message being sent</w:t>
      </w:r>
      <w:r w:rsidR="004C0F2B">
        <w:t>.</w:t>
      </w:r>
    </w:p>
    <w:p w14:paraId="3D615C73" w14:textId="1A2A78B7" w:rsidR="001259E6" w:rsidRDefault="00A30C6F" w:rsidP="00946FA7">
      <w:pPr>
        <w:pStyle w:val="ListParagraph"/>
        <w:numPr>
          <w:ilvl w:val="0"/>
          <w:numId w:val="21"/>
        </w:numPr>
      </w:pPr>
      <w:r>
        <w:t>A</w:t>
      </w:r>
      <w:r w:rsidR="001259E6">
        <w:t xml:space="preserve">n on-screen alert confirms that my message has been sent. If there was a problem sending the message, an alert would populate with the error as a JSON string. I am redirected to </w:t>
      </w:r>
      <w:r w:rsidR="00DD1305">
        <w:t>Creature Comfort’s</w:t>
      </w:r>
      <w:r w:rsidR="001259E6">
        <w:t xml:space="preserve"> home page once I close the alert.</w:t>
      </w:r>
    </w:p>
    <w:p w14:paraId="5B248330" w14:textId="5E54406C" w:rsidR="001259E6" w:rsidRDefault="00CA413E" w:rsidP="00946FA7">
      <w:pPr>
        <w:pStyle w:val="ListParagraph"/>
        <w:numPr>
          <w:ilvl w:val="0"/>
          <w:numId w:val="21"/>
        </w:numPr>
      </w:pPr>
      <w:r>
        <w:t>Provided I submitted</w:t>
      </w:r>
      <w:r w:rsidR="001259E6">
        <w:t xml:space="preserve"> a valid email address when </w:t>
      </w:r>
      <w:r>
        <w:t>filling</w:t>
      </w:r>
      <w:r w:rsidR="001259E6">
        <w:t xml:space="preserve"> the contact form, an auto-reply will be issued to my attention, thanking me for my feedback.</w:t>
      </w:r>
    </w:p>
    <w:p w14:paraId="61384C12" w14:textId="77777777" w:rsidR="00EC7641" w:rsidRDefault="00EC7641" w:rsidP="00DD1305"/>
    <w:p w14:paraId="14D3767F" w14:textId="47CB2A67" w:rsidR="00A25633" w:rsidRPr="00EC7641" w:rsidRDefault="00A25633" w:rsidP="00D60737">
      <w:pPr>
        <w:pStyle w:val="Heading2"/>
      </w:pPr>
      <w:bookmarkStart w:id="10" w:name="home-page"/>
      <w:r>
        <w:t>Home page</w:t>
      </w:r>
      <w:bookmarkEnd w:id="10"/>
    </w:p>
    <w:p w14:paraId="765266A3" w14:textId="77777777" w:rsidR="00002887" w:rsidRDefault="00002887" w:rsidP="00002887">
      <w:pPr>
        <w:pStyle w:val="Compact"/>
        <w:ind w:left="720"/>
      </w:pPr>
      <w:r>
        <w:t>Tested:</w:t>
      </w:r>
    </w:p>
    <w:p w14:paraId="50FC338C" w14:textId="52DF549F" w:rsidR="00002887" w:rsidRDefault="00002887" w:rsidP="00946FA7">
      <w:pPr>
        <w:pStyle w:val="Compact"/>
        <w:numPr>
          <w:ilvl w:val="0"/>
          <w:numId w:val="14"/>
        </w:numPr>
        <w:ind w:left="2160"/>
      </w:pPr>
      <w:r>
        <w:t>Content and images are responsive</w:t>
      </w:r>
    </w:p>
    <w:p w14:paraId="08E062D8" w14:textId="01111335" w:rsidR="00DC2171" w:rsidRDefault="00DC2171" w:rsidP="00946FA7">
      <w:pPr>
        <w:pStyle w:val="Compact"/>
        <w:numPr>
          <w:ilvl w:val="0"/>
          <w:numId w:val="14"/>
        </w:numPr>
        <w:ind w:left="2160"/>
      </w:pPr>
      <w:r>
        <w:t>Buttons and links are working</w:t>
      </w:r>
    </w:p>
    <w:p w14:paraId="5CBE3ABE" w14:textId="77777777" w:rsidR="00DC2171" w:rsidRDefault="00DC2171" w:rsidP="00DC2171">
      <w:pPr>
        <w:pStyle w:val="Compact"/>
        <w:ind w:left="2160"/>
      </w:pPr>
    </w:p>
    <w:p w14:paraId="03D7B9D9" w14:textId="77777777" w:rsidR="00AF3D45" w:rsidRDefault="00AF3D45" w:rsidP="00946FA7">
      <w:pPr>
        <w:pStyle w:val="BodyText"/>
        <w:numPr>
          <w:ilvl w:val="0"/>
          <w:numId w:val="16"/>
        </w:numPr>
      </w:pPr>
      <w:r>
        <w:t>The landing page and the home page are one and the same.</w:t>
      </w:r>
    </w:p>
    <w:p w14:paraId="5036A9EA" w14:textId="77777777" w:rsidR="00AF3D45" w:rsidRDefault="00AF3D45" w:rsidP="00946FA7">
      <w:pPr>
        <w:pStyle w:val="BodyText"/>
        <w:numPr>
          <w:ilvl w:val="0"/>
          <w:numId w:val="16"/>
        </w:numPr>
      </w:pPr>
      <w:r>
        <w:t xml:space="preserve">I can access the home page at anytime by clicking on the logo at the top-left corner of the screen in the navigation bar. </w:t>
      </w:r>
    </w:p>
    <w:p w14:paraId="77A6F564" w14:textId="45D75904" w:rsidR="00AF3D45" w:rsidRDefault="00AF3D45" w:rsidP="00946FA7">
      <w:pPr>
        <w:pStyle w:val="BodyText"/>
        <w:numPr>
          <w:ilvl w:val="0"/>
          <w:numId w:val="16"/>
        </w:numPr>
      </w:pPr>
      <w:r>
        <w:lastRenderedPageBreak/>
        <w:t>If the home page is viewed on a big viewport, a loading screen will be displayed while the parallax loads. It takes less than a second.</w:t>
      </w:r>
    </w:p>
    <w:p w14:paraId="29B60004" w14:textId="6F825FED" w:rsidR="00002887" w:rsidRDefault="00002887" w:rsidP="00946FA7">
      <w:pPr>
        <w:pStyle w:val="BodyText"/>
        <w:numPr>
          <w:ilvl w:val="0"/>
          <w:numId w:val="16"/>
        </w:numPr>
      </w:pPr>
      <w:r>
        <w:t>When I access the</w:t>
      </w:r>
      <w:r w:rsidR="00A25633">
        <w:t xml:space="preserve"> home page</w:t>
      </w:r>
      <w:r>
        <w:t>, it displays a clear structure.</w:t>
      </w:r>
    </w:p>
    <w:p w14:paraId="2EA1C279" w14:textId="3ACF1B78" w:rsidR="00002887" w:rsidRDefault="00002887" w:rsidP="00946FA7">
      <w:pPr>
        <w:pStyle w:val="BodyText"/>
        <w:numPr>
          <w:ilvl w:val="0"/>
          <w:numId w:val="16"/>
        </w:numPr>
      </w:pPr>
      <w:r>
        <w:t>The first section shows the website’s title and a button inviting me to discover the Creature Comforts’ boxes. If I access the page using a big viewport, this first section is shown over a parallax image.</w:t>
      </w:r>
    </w:p>
    <w:p w14:paraId="72E6D500" w14:textId="3ED12666" w:rsidR="00B22FA9" w:rsidRDefault="00002887" w:rsidP="00946FA7">
      <w:pPr>
        <w:pStyle w:val="BodyText"/>
        <w:numPr>
          <w:ilvl w:val="0"/>
          <w:numId w:val="16"/>
        </w:numPr>
      </w:pPr>
      <w:r>
        <w:t xml:space="preserve">Scrolling down, I can see </w:t>
      </w:r>
      <w:r w:rsidR="003A7116">
        <w:t>two introductory sections</w:t>
      </w:r>
      <w:r w:rsidR="00B22FA9">
        <w:t xml:space="preserve"> (box content and customer expectations)</w:t>
      </w:r>
      <w:r w:rsidR="00A25633">
        <w:t xml:space="preserve"> </w:t>
      </w:r>
      <w:r>
        <w:t>accompanied with pictures</w:t>
      </w:r>
      <w:r w:rsidR="00A25633">
        <w:t xml:space="preserve">. </w:t>
      </w:r>
      <w:r w:rsidR="00B22FA9">
        <w:t xml:space="preserve">They are visually different so I can see the sections’ delimitations easily. </w:t>
      </w:r>
    </w:p>
    <w:p w14:paraId="2E9881F1" w14:textId="1C865A29" w:rsidR="00A25633" w:rsidRDefault="00002887" w:rsidP="00946FA7">
      <w:pPr>
        <w:pStyle w:val="BodyText"/>
        <w:numPr>
          <w:ilvl w:val="0"/>
          <w:numId w:val="16"/>
        </w:numPr>
      </w:pPr>
      <w:r>
        <w:t xml:space="preserve">The content of the </w:t>
      </w:r>
      <w:r w:rsidR="00A25633">
        <w:t xml:space="preserve">website is responsive, so the </w:t>
      </w:r>
      <w:r>
        <w:t xml:space="preserve">components’ </w:t>
      </w:r>
      <w:r w:rsidR="00A25633">
        <w:t>position</w:t>
      </w:r>
      <w:r>
        <w:t xml:space="preserve"> </w:t>
      </w:r>
      <w:r w:rsidR="00A25633">
        <w:t>change</w:t>
      </w:r>
      <w:r>
        <w:t>s</w:t>
      </w:r>
      <w:r w:rsidR="00A25633">
        <w:t xml:space="preserve"> according to the size of the viewport used</w:t>
      </w:r>
      <w:r>
        <w:t>.</w:t>
      </w:r>
    </w:p>
    <w:p w14:paraId="693DA5CB" w14:textId="06FCB5B2" w:rsidR="00B22FA9" w:rsidRDefault="00B22FA9" w:rsidP="00946FA7">
      <w:pPr>
        <w:pStyle w:val="BodyText"/>
        <w:numPr>
          <w:ilvl w:val="0"/>
          <w:numId w:val="16"/>
        </w:numPr>
      </w:pPr>
      <w:r>
        <w:t xml:space="preserve">Following those sections, there are testimonials displayed </w:t>
      </w:r>
      <w:r w:rsidR="00DC2171">
        <w:t>using</w:t>
      </w:r>
      <w:r>
        <w:t xml:space="preserve"> a</w:t>
      </w:r>
      <w:r w:rsidR="00DC2171">
        <w:t>n</w:t>
      </w:r>
      <w:r>
        <w:t xml:space="preserve"> </w:t>
      </w:r>
      <w:r w:rsidR="00DC2171">
        <w:t>eclectic (but purposeful)</w:t>
      </w:r>
      <w:r>
        <w:t xml:space="preserve"> </w:t>
      </w:r>
      <w:r w:rsidR="00DC2171">
        <w:t xml:space="preserve">selection of </w:t>
      </w:r>
      <w:r>
        <w:t>card</w:t>
      </w:r>
      <w:r w:rsidR="00DC2171">
        <w:t>s</w:t>
      </w:r>
      <w:r>
        <w:t xml:space="preserve"> </w:t>
      </w:r>
      <w:r w:rsidR="00DC2171">
        <w:t>of different shapes, but following a matching</w:t>
      </w:r>
      <w:r>
        <w:t xml:space="preserve"> black and white theme. I can review these to get an impression of what I can expect when I shop on CC.</w:t>
      </w:r>
    </w:p>
    <w:p w14:paraId="188D9EF6" w14:textId="7FBA2F82" w:rsidR="00B22FA9" w:rsidRDefault="00DC2171" w:rsidP="00946FA7">
      <w:pPr>
        <w:pStyle w:val="BodyText"/>
        <w:numPr>
          <w:ilvl w:val="0"/>
          <w:numId w:val="16"/>
        </w:numPr>
      </w:pPr>
      <w:r>
        <w:t>Under the testimonial, I am invited to visit the blog section of CC to share my experience and advice. A button brings me directly to the main blog page.</w:t>
      </w:r>
    </w:p>
    <w:p w14:paraId="26D7CF1F" w14:textId="77777777" w:rsidR="001259E6" w:rsidRPr="00E13C44" w:rsidRDefault="001259E6" w:rsidP="00227D32">
      <w:pPr>
        <w:pStyle w:val="BodyText"/>
      </w:pPr>
    </w:p>
    <w:p w14:paraId="75E02D07" w14:textId="77777777" w:rsidR="00B43A39" w:rsidRDefault="002A447A" w:rsidP="00D60737">
      <w:pPr>
        <w:pStyle w:val="Heading2"/>
      </w:pPr>
      <w:bookmarkStart w:id="11" w:name="blog-section"/>
      <w:r>
        <w:t>Blog section</w:t>
      </w:r>
      <w:bookmarkEnd w:id="11"/>
    </w:p>
    <w:p w14:paraId="342C696B" w14:textId="55555CEC" w:rsidR="00B43A39" w:rsidRDefault="002A447A" w:rsidP="00D60737">
      <w:pPr>
        <w:pStyle w:val="Heading4"/>
      </w:pPr>
      <w:bookmarkStart w:id="12" w:name="main-page-view-topics"/>
      <w:r w:rsidRPr="00D60737">
        <w:t>Main page (View Topics)</w:t>
      </w:r>
      <w:bookmarkEnd w:id="12"/>
    </w:p>
    <w:p w14:paraId="4BE1DA29" w14:textId="77777777" w:rsidR="00AF3D45" w:rsidRDefault="00AF3D45" w:rsidP="00AF3D45">
      <w:pPr>
        <w:pStyle w:val="Compact"/>
        <w:ind w:left="720"/>
      </w:pPr>
      <w:r>
        <w:t>Tested:</w:t>
      </w:r>
    </w:p>
    <w:p w14:paraId="327B3ED2" w14:textId="77777777" w:rsidR="00AF3D45" w:rsidRDefault="00AF3D45" w:rsidP="00946FA7">
      <w:pPr>
        <w:pStyle w:val="Compact"/>
        <w:numPr>
          <w:ilvl w:val="0"/>
          <w:numId w:val="14"/>
        </w:numPr>
        <w:ind w:left="2160"/>
      </w:pPr>
      <w:r>
        <w:t>Content and images are responsive</w:t>
      </w:r>
    </w:p>
    <w:p w14:paraId="46DA9DBB" w14:textId="17FA7D15" w:rsidR="00AF3D45" w:rsidRPr="00AF3D45" w:rsidRDefault="00AF3D45" w:rsidP="00946FA7">
      <w:pPr>
        <w:pStyle w:val="Compact"/>
        <w:numPr>
          <w:ilvl w:val="0"/>
          <w:numId w:val="14"/>
        </w:numPr>
        <w:ind w:left="2160"/>
      </w:pPr>
      <w:r>
        <w:t>Buttons and links are working</w:t>
      </w:r>
    </w:p>
    <w:p w14:paraId="26D4FBB9" w14:textId="7F9D4BFE" w:rsidR="00B43A39" w:rsidRPr="00501185" w:rsidRDefault="002A447A" w:rsidP="00501185">
      <w:pPr>
        <w:pStyle w:val="Heading5"/>
      </w:pPr>
      <w:bookmarkStart w:id="13" w:name="while-a-visitor-is-anonymous"/>
      <w:r w:rsidRPr="00501185">
        <w:t>While a visitor is anonymous:</w:t>
      </w:r>
      <w:bookmarkEnd w:id="13"/>
    </w:p>
    <w:p w14:paraId="16DDD60E" w14:textId="4449426F" w:rsidR="009F2F28" w:rsidRDefault="009F2F28" w:rsidP="00946FA7">
      <w:pPr>
        <w:pStyle w:val="BodyText"/>
        <w:numPr>
          <w:ilvl w:val="0"/>
          <w:numId w:val="22"/>
        </w:numPr>
      </w:pPr>
      <w:r>
        <w:t>The main blog page can be accessed via the top-screen navigation bar or the ‘View Topics’ button (read further).</w:t>
      </w:r>
    </w:p>
    <w:p w14:paraId="49867304" w14:textId="001E334C" w:rsidR="009F2F28" w:rsidRDefault="009F2F28" w:rsidP="00946FA7">
      <w:pPr>
        <w:pStyle w:val="BodyText"/>
        <w:numPr>
          <w:ilvl w:val="0"/>
          <w:numId w:val="22"/>
        </w:numPr>
      </w:pPr>
      <w:r>
        <w:t>The main blog page is entitled ‘Topics’.</w:t>
      </w:r>
    </w:p>
    <w:p w14:paraId="50794669" w14:textId="48D10C9E" w:rsidR="000A3097" w:rsidRDefault="00FC1DFA" w:rsidP="00946FA7">
      <w:pPr>
        <w:pStyle w:val="BodyText"/>
        <w:numPr>
          <w:ilvl w:val="0"/>
          <w:numId w:val="22"/>
        </w:numPr>
      </w:pPr>
      <w:r>
        <w:t xml:space="preserve">I can </w:t>
      </w:r>
      <w:r w:rsidR="00021C9B">
        <w:t>see the page is divided in two: navigation options within the page and a list of topics.</w:t>
      </w:r>
    </w:p>
    <w:p w14:paraId="56C26FA4" w14:textId="65D7CE86" w:rsidR="00021C9B" w:rsidRDefault="00021C9B" w:rsidP="00946FA7">
      <w:pPr>
        <w:pStyle w:val="BodyText"/>
        <w:numPr>
          <w:ilvl w:val="0"/>
          <w:numId w:val="22"/>
        </w:numPr>
      </w:pPr>
      <w:r>
        <w:t xml:space="preserve">The navigation options are limited to ‘View Topics’ and ‘Login to view more posting </w:t>
      </w:r>
      <w:proofErr w:type="gramStart"/>
      <w:r>
        <w:t>options’</w:t>
      </w:r>
      <w:proofErr w:type="gramEnd"/>
      <w:r>
        <w:t>.</w:t>
      </w:r>
      <w:r w:rsidR="00F278B7">
        <w:t xml:space="preserve"> They remain the same options as I view the available posts, topics and profiles as long as I don’t log in.</w:t>
      </w:r>
    </w:p>
    <w:p w14:paraId="6368EF50" w14:textId="79C1753C" w:rsidR="00F278B7" w:rsidRDefault="00F278B7" w:rsidP="00946FA7">
      <w:pPr>
        <w:pStyle w:val="BodyText"/>
        <w:numPr>
          <w:ilvl w:val="1"/>
          <w:numId w:val="22"/>
        </w:numPr>
      </w:pPr>
      <w:r>
        <w:t>The button ‘View Topics’ brings me back to this page as it is the main blog page.</w:t>
      </w:r>
    </w:p>
    <w:p w14:paraId="5DB372DC" w14:textId="2A5DD7C0" w:rsidR="00021C9B" w:rsidRDefault="00021C9B" w:rsidP="00946FA7">
      <w:pPr>
        <w:pStyle w:val="BodyText"/>
        <w:numPr>
          <w:ilvl w:val="0"/>
          <w:numId w:val="22"/>
        </w:numPr>
      </w:pPr>
      <w:r>
        <w:lastRenderedPageBreak/>
        <w:t>The topics listed are in the form of cards. They show a title; a description; a button inviting me to ‘Read more’; a footer including the number of followers and posts.</w:t>
      </w:r>
    </w:p>
    <w:p w14:paraId="46F4D6D2" w14:textId="32534175" w:rsidR="00021C9B" w:rsidRDefault="00021C9B" w:rsidP="00946FA7">
      <w:pPr>
        <w:pStyle w:val="BodyText"/>
        <w:numPr>
          <w:ilvl w:val="0"/>
          <w:numId w:val="22"/>
        </w:numPr>
      </w:pPr>
      <w:r>
        <w:t>If I click on a topic’s title or the ‘Read more’ button, I am brought to that topic’s detailed page.</w:t>
      </w:r>
    </w:p>
    <w:p w14:paraId="1A4D3913" w14:textId="77777777" w:rsidR="00501185" w:rsidRDefault="00501185" w:rsidP="00946FA7">
      <w:pPr>
        <w:pStyle w:val="BodyText"/>
        <w:numPr>
          <w:ilvl w:val="0"/>
          <w:numId w:val="22"/>
        </w:numPr>
      </w:pPr>
      <w:r>
        <w:t>Under the topics displayed, there is a link inviting me to report anything offensive or any issue to the webmaster. The link brings me to the contact form page.</w:t>
      </w:r>
      <w:bookmarkStart w:id="14" w:name="while-a-visitor-is-logged-in"/>
    </w:p>
    <w:p w14:paraId="4793393F" w14:textId="24BB3A96" w:rsidR="00B43A39" w:rsidRDefault="002A447A" w:rsidP="00501185">
      <w:pPr>
        <w:pStyle w:val="Heading5"/>
      </w:pPr>
      <w:r>
        <w:t>While a visitor is logged in:</w:t>
      </w:r>
      <w:bookmarkEnd w:id="14"/>
    </w:p>
    <w:p w14:paraId="08DE112E" w14:textId="10FDE469" w:rsidR="00DF2C39" w:rsidRDefault="00DF2C39" w:rsidP="00946FA7">
      <w:pPr>
        <w:pStyle w:val="BodyText"/>
        <w:numPr>
          <w:ilvl w:val="0"/>
          <w:numId w:val="23"/>
        </w:numPr>
      </w:pPr>
      <w:r>
        <w:t xml:space="preserve">If I click on the link provided </w:t>
      </w:r>
      <w:r w:rsidR="00AD7A2F">
        <w:t xml:space="preserve">in the </w:t>
      </w:r>
      <w:r w:rsidR="00AD7A2F">
        <w:t xml:space="preserve">top-screen navigation bar </w:t>
      </w:r>
      <w:r>
        <w:t>while on the blog page</w:t>
      </w:r>
      <w:r w:rsidR="00AD7A2F">
        <w:t>,</w:t>
      </w:r>
      <w:r>
        <w:t xml:space="preserve"> or </w:t>
      </w:r>
      <w:r w:rsidR="00AD7A2F">
        <w:t xml:space="preserve">using the link </w:t>
      </w:r>
      <w:r>
        <w:t>included in the internal navigation options displayed, once logged in successfully, I will be redirected to the main blog page.</w:t>
      </w:r>
      <w:r w:rsidR="00F278B7">
        <w:t xml:space="preserve"> A confirmation message will appear at the top of my screen – it can be dismissed when I click on its ‘x’ icon.</w:t>
      </w:r>
    </w:p>
    <w:p w14:paraId="13E0C271" w14:textId="77777777" w:rsidR="009F2F28" w:rsidRDefault="009F2F28" w:rsidP="00946FA7">
      <w:pPr>
        <w:pStyle w:val="BodyText"/>
        <w:numPr>
          <w:ilvl w:val="0"/>
          <w:numId w:val="23"/>
        </w:numPr>
      </w:pPr>
      <w:r>
        <w:t>The main blog page can be accessed via the top-screen navigation bar or the ‘View Topics’ button (read further).</w:t>
      </w:r>
    </w:p>
    <w:p w14:paraId="30902BD0" w14:textId="77777777" w:rsidR="009F2F28" w:rsidRDefault="009F2F28" w:rsidP="00946FA7">
      <w:pPr>
        <w:pStyle w:val="BodyText"/>
        <w:numPr>
          <w:ilvl w:val="0"/>
          <w:numId w:val="23"/>
        </w:numPr>
      </w:pPr>
      <w:r>
        <w:t>The main blog page is entitled ‘Topics’.</w:t>
      </w:r>
    </w:p>
    <w:p w14:paraId="06BEDBAA" w14:textId="3626C847" w:rsidR="00FD1442" w:rsidRDefault="00FD1442" w:rsidP="00946FA7">
      <w:pPr>
        <w:pStyle w:val="BodyText"/>
        <w:numPr>
          <w:ilvl w:val="0"/>
          <w:numId w:val="23"/>
        </w:numPr>
      </w:pPr>
      <w:r>
        <w:t>I can see the page is divided in two: navigation options within the page and a list of topics.</w:t>
      </w:r>
    </w:p>
    <w:p w14:paraId="0A529002" w14:textId="2EC90C6F" w:rsidR="00F278B7" w:rsidRDefault="00FD1442" w:rsidP="00946FA7">
      <w:pPr>
        <w:pStyle w:val="BodyText"/>
        <w:numPr>
          <w:ilvl w:val="0"/>
          <w:numId w:val="23"/>
        </w:numPr>
      </w:pPr>
      <w:r>
        <w:t xml:space="preserve">The navigation options </w:t>
      </w:r>
      <w:r w:rsidR="00F278B7">
        <w:t>are: View Topics; My Profile; New Post; New Topic</w:t>
      </w:r>
      <w:r>
        <w:t>.</w:t>
      </w:r>
      <w:r w:rsidR="00F278B7">
        <w:t xml:space="preserve"> They are presented as buttons.</w:t>
      </w:r>
      <w:r w:rsidR="002E1E52">
        <w:t xml:space="preserve"> Under these options, there is a confirmation that I am logged in. My username is displayed in that confirmation.</w:t>
      </w:r>
    </w:p>
    <w:p w14:paraId="2D6B55F0" w14:textId="71EED683" w:rsidR="00F278B7" w:rsidRDefault="00F278B7" w:rsidP="00946FA7">
      <w:pPr>
        <w:pStyle w:val="BodyText"/>
        <w:numPr>
          <w:ilvl w:val="1"/>
          <w:numId w:val="23"/>
        </w:numPr>
      </w:pPr>
      <w:r>
        <w:t>The button ‘View Topics’ brings me back to this page as it is the main blog page.</w:t>
      </w:r>
    </w:p>
    <w:p w14:paraId="72A857C6" w14:textId="77E43B36" w:rsidR="002E1E52" w:rsidRDefault="002E1E52" w:rsidP="00946FA7">
      <w:pPr>
        <w:pStyle w:val="BodyText"/>
        <w:numPr>
          <w:ilvl w:val="1"/>
          <w:numId w:val="23"/>
        </w:numPr>
      </w:pPr>
      <w:r>
        <w:t>The button ‘My Profile’ brings me back to my profile page (read further).</w:t>
      </w:r>
    </w:p>
    <w:p w14:paraId="09C07956" w14:textId="76F5FD5A" w:rsidR="002E1E52" w:rsidRDefault="002E1E52" w:rsidP="00946FA7">
      <w:pPr>
        <w:pStyle w:val="BodyText"/>
        <w:numPr>
          <w:ilvl w:val="1"/>
          <w:numId w:val="23"/>
        </w:numPr>
      </w:pPr>
      <w:r>
        <w:t>The button ‘New Topic’ brings me where I can create a new Topic (read further).</w:t>
      </w:r>
    </w:p>
    <w:p w14:paraId="5605636D" w14:textId="2064FE29" w:rsidR="002E1E52" w:rsidRDefault="002E1E52" w:rsidP="00946FA7">
      <w:pPr>
        <w:pStyle w:val="BodyText"/>
        <w:numPr>
          <w:ilvl w:val="1"/>
          <w:numId w:val="23"/>
        </w:numPr>
      </w:pPr>
      <w:r>
        <w:t>The button ‘New Post’ brings me where I can create a new Post (read further).</w:t>
      </w:r>
    </w:p>
    <w:p w14:paraId="3D86C050" w14:textId="77777777" w:rsidR="00FD1442" w:rsidRDefault="00FD1442" w:rsidP="00946FA7">
      <w:pPr>
        <w:pStyle w:val="BodyText"/>
        <w:numPr>
          <w:ilvl w:val="0"/>
          <w:numId w:val="23"/>
        </w:numPr>
      </w:pPr>
      <w:r>
        <w:t>The topics listed are in the form of cards. They show a title; a description; a button inviting me to ‘Read more’; a footer including the number of followers and posts.</w:t>
      </w:r>
    </w:p>
    <w:p w14:paraId="758C8105" w14:textId="6A74E6EB" w:rsidR="00FD1442" w:rsidRDefault="00FD1442" w:rsidP="00946FA7">
      <w:pPr>
        <w:pStyle w:val="BodyText"/>
        <w:numPr>
          <w:ilvl w:val="0"/>
          <w:numId w:val="23"/>
        </w:numPr>
      </w:pPr>
      <w:r>
        <w:t>If I click on a topic’s title or the ‘Read more’ button, I am brought to that topic’s detailed page</w:t>
      </w:r>
      <w:r w:rsidR="00FB3939">
        <w:t xml:space="preserve"> (read further)</w:t>
      </w:r>
      <w:r>
        <w:t>.</w:t>
      </w:r>
    </w:p>
    <w:p w14:paraId="2A3E935B" w14:textId="77777777" w:rsidR="00FD1442" w:rsidRDefault="00FD1442" w:rsidP="00946FA7">
      <w:pPr>
        <w:pStyle w:val="BodyText"/>
        <w:numPr>
          <w:ilvl w:val="0"/>
          <w:numId w:val="23"/>
        </w:numPr>
      </w:pPr>
      <w:r>
        <w:lastRenderedPageBreak/>
        <w:t>Under the topics displayed, there is a link inviting me to report anything offensive or any issue to the webmaster. The link brings me to the contact form page.</w:t>
      </w:r>
    </w:p>
    <w:p w14:paraId="3DC341C4" w14:textId="77777777" w:rsidR="00FD1442" w:rsidRPr="00FD1442" w:rsidRDefault="00FD1442" w:rsidP="00FD1442">
      <w:pPr>
        <w:pStyle w:val="BodyText"/>
      </w:pPr>
    </w:p>
    <w:p w14:paraId="7607EF77" w14:textId="7247C471" w:rsidR="00B43A39" w:rsidRDefault="002A447A" w:rsidP="00D60737">
      <w:pPr>
        <w:pStyle w:val="Heading4"/>
      </w:pPr>
      <w:bookmarkStart w:id="15" w:name="topics-detailed-page"/>
      <w:r w:rsidRPr="00D60737">
        <w:t>Topics detailed page</w:t>
      </w:r>
      <w:bookmarkEnd w:id="15"/>
    </w:p>
    <w:p w14:paraId="56D6B94C" w14:textId="77777777" w:rsidR="004F5162" w:rsidRDefault="004F5162" w:rsidP="004F5162">
      <w:pPr>
        <w:pStyle w:val="Compact"/>
        <w:ind w:left="720"/>
      </w:pPr>
      <w:r>
        <w:t>Tested:</w:t>
      </w:r>
    </w:p>
    <w:p w14:paraId="068F69FC" w14:textId="77777777" w:rsidR="004F5162" w:rsidRDefault="004F5162" w:rsidP="00946FA7">
      <w:pPr>
        <w:pStyle w:val="Compact"/>
        <w:numPr>
          <w:ilvl w:val="0"/>
          <w:numId w:val="14"/>
        </w:numPr>
        <w:ind w:left="2160"/>
      </w:pPr>
      <w:r>
        <w:t>Content and images are responsive</w:t>
      </w:r>
    </w:p>
    <w:p w14:paraId="4648183D" w14:textId="2A9AB988" w:rsidR="004F5162" w:rsidRPr="004F5162" w:rsidRDefault="004F5162" w:rsidP="00946FA7">
      <w:pPr>
        <w:pStyle w:val="Compact"/>
        <w:numPr>
          <w:ilvl w:val="0"/>
          <w:numId w:val="14"/>
        </w:numPr>
        <w:ind w:left="2160"/>
      </w:pPr>
      <w:r>
        <w:t>Buttons and links are working</w:t>
      </w:r>
    </w:p>
    <w:p w14:paraId="297A904F" w14:textId="2059363C" w:rsidR="00B43A39" w:rsidRDefault="002A447A" w:rsidP="00A64B3A">
      <w:pPr>
        <w:pStyle w:val="Heading5"/>
      </w:pPr>
      <w:bookmarkStart w:id="16" w:name="while-a-visitor-is-anonymous-1"/>
      <w:r>
        <w:t>While a visitor is anonymous:</w:t>
      </w:r>
      <w:bookmarkEnd w:id="16"/>
    </w:p>
    <w:p w14:paraId="37A67C69" w14:textId="4290C0B7" w:rsidR="00FB3939" w:rsidRDefault="00732B3C" w:rsidP="00946FA7">
      <w:pPr>
        <w:pStyle w:val="BodyText"/>
        <w:numPr>
          <w:ilvl w:val="0"/>
          <w:numId w:val="24"/>
        </w:numPr>
      </w:pPr>
      <w:r>
        <w:t xml:space="preserve">I can access a topic’s detailed page by </w:t>
      </w:r>
      <w:r w:rsidR="00FB3939">
        <w:t>click</w:t>
      </w:r>
      <w:r>
        <w:t>ing</w:t>
      </w:r>
      <w:r w:rsidR="00FB3939">
        <w:t xml:space="preserve"> on </w:t>
      </w:r>
      <w:r>
        <w:t>the</w:t>
      </w:r>
      <w:r w:rsidR="00FB3939">
        <w:t xml:space="preserve"> topic’s title or </w:t>
      </w:r>
      <w:r w:rsidR="006C3571">
        <w:t xml:space="preserve">by clicking on </w:t>
      </w:r>
      <w:r w:rsidR="00FB3939">
        <w:t>the ‘Read more’ button</w:t>
      </w:r>
      <w:r>
        <w:t xml:space="preserve"> available on the main blog page</w:t>
      </w:r>
      <w:r w:rsidR="00FB3939">
        <w:t>.</w:t>
      </w:r>
    </w:p>
    <w:p w14:paraId="19825292" w14:textId="56076551" w:rsidR="00FB3939" w:rsidRDefault="00EC08F5" w:rsidP="00946FA7">
      <w:pPr>
        <w:pStyle w:val="BodyText"/>
        <w:numPr>
          <w:ilvl w:val="0"/>
          <w:numId w:val="24"/>
        </w:numPr>
      </w:pPr>
      <w:r>
        <w:t>The blog’s navigation options and link to the contact form remain the same as those displayed on the main blog page.</w:t>
      </w:r>
    </w:p>
    <w:p w14:paraId="15C8219E" w14:textId="19A9BD2A" w:rsidR="00EC08F5" w:rsidRDefault="00EC08F5" w:rsidP="00946FA7">
      <w:pPr>
        <w:pStyle w:val="BodyText"/>
        <w:numPr>
          <w:ilvl w:val="0"/>
          <w:numId w:val="24"/>
        </w:numPr>
      </w:pPr>
      <w:r>
        <w:t>The topic’ detailed view shows: the topic title; the number of followers for the current topic; the posts recorded against that topic.</w:t>
      </w:r>
    </w:p>
    <w:p w14:paraId="66C4742D" w14:textId="034A143A" w:rsidR="00EC08F5" w:rsidRDefault="00EC08F5" w:rsidP="00946FA7">
      <w:pPr>
        <w:pStyle w:val="BodyText"/>
        <w:numPr>
          <w:ilvl w:val="0"/>
          <w:numId w:val="24"/>
        </w:numPr>
      </w:pPr>
      <w:r>
        <w:t>The posts are listed from newest to oldest, according to the date and time displayed.</w:t>
      </w:r>
    </w:p>
    <w:p w14:paraId="6B7B7C27" w14:textId="77777777" w:rsidR="008A07DD" w:rsidRDefault="008A07DD" w:rsidP="00946FA7">
      <w:pPr>
        <w:pStyle w:val="BodyText"/>
        <w:numPr>
          <w:ilvl w:val="0"/>
          <w:numId w:val="24"/>
        </w:numPr>
      </w:pPr>
      <w:r>
        <w:t>The posts elements are: post author’s username; empty/white circular icon (only on big viewports); date and time of post creation; topic assigned to post; post content.</w:t>
      </w:r>
      <w:r w:rsidRPr="00087A4E">
        <w:t xml:space="preserve"> </w:t>
      </w:r>
    </w:p>
    <w:p w14:paraId="3E115B73" w14:textId="10149E32" w:rsidR="00A34BC4" w:rsidRDefault="00A34BC4" w:rsidP="00946FA7">
      <w:pPr>
        <w:pStyle w:val="BodyText"/>
        <w:numPr>
          <w:ilvl w:val="0"/>
          <w:numId w:val="24"/>
        </w:numPr>
      </w:pPr>
      <w:r>
        <w:t>I can click on the post author’s username and access that user’s profile (read further).</w:t>
      </w:r>
    </w:p>
    <w:p w14:paraId="0205A26F" w14:textId="04CBF0A2" w:rsidR="00F77028" w:rsidRDefault="00F77028" w:rsidP="00946FA7">
      <w:pPr>
        <w:pStyle w:val="BodyText"/>
        <w:numPr>
          <w:ilvl w:val="0"/>
          <w:numId w:val="24"/>
        </w:numPr>
      </w:pPr>
      <w:r>
        <w:t>I can click on the post’s</w:t>
      </w:r>
      <w:r w:rsidR="00720C25">
        <w:t xml:space="preserve"> assigned topic</w:t>
      </w:r>
      <w:r w:rsidR="002D147A">
        <w:t xml:space="preserve"> to access that topic’s detailed page. In the current scenario, this</w:t>
      </w:r>
      <w:r w:rsidR="00C66A66">
        <w:t xml:space="preserve"> option is not relevant as I am exploring the detailed page already.</w:t>
      </w:r>
    </w:p>
    <w:p w14:paraId="1EDB2FCD" w14:textId="1447755B" w:rsidR="00C66A66" w:rsidRDefault="00C66A66" w:rsidP="00946FA7">
      <w:pPr>
        <w:pStyle w:val="BodyText"/>
        <w:numPr>
          <w:ilvl w:val="0"/>
          <w:numId w:val="24"/>
        </w:numPr>
      </w:pPr>
      <w:r>
        <w:t>If I view the topic’s detailed page via a big viewport, I notice that all circular icons under the post author’s username are white/empty.</w:t>
      </w:r>
    </w:p>
    <w:p w14:paraId="5DFEE5B6" w14:textId="7548341C" w:rsidR="00B43A39" w:rsidRDefault="002A447A" w:rsidP="00A64B3A">
      <w:pPr>
        <w:pStyle w:val="Heading5"/>
      </w:pPr>
      <w:bookmarkStart w:id="17" w:name="while-a-visitor-is-logged-in-1"/>
      <w:r>
        <w:t>While a visitor is logged in:</w:t>
      </w:r>
      <w:bookmarkEnd w:id="17"/>
    </w:p>
    <w:p w14:paraId="6E0416BF" w14:textId="6814AED3" w:rsidR="00A62140" w:rsidRPr="00A62140" w:rsidRDefault="00A62140" w:rsidP="00946FA7">
      <w:pPr>
        <w:pStyle w:val="BodyText"/>
        <w:numPr>
          <w:ilvl w:val="0"/>
          <w:numId w:val="25"/>
        </w:numPr>
      </w:pPr>
      <w:r>
        <w:t xml:space="preserve">If I click on the link provided in the </w:t>
      </w:r>
      <w:r w:rsidR="00AD7A2F">
        <w:t xml:space="preserve">top-screen </w:t>
      </w:r>
      <w:r>
        <w:t xml:space="preserve">navigation bar while on the </w:t>
      </w:r>
      <w:r w:rsidR="00AD7A2F">
        <w:t>current</w:t>
      </w:r>
      <w:r>
        <w:t xml:space="preserve"> page</w:t>
      </w:r>
      <w:r w:rsidR="00AD7A2F">
        <w:t xml:space="preserve"> (I will refer to it as page ‘</w:t>
      </w:r>
      <w:r w:rsidR="00FF7BB0">
        <w:t>CURRENT-TOPIC</w:t>
      </w:r>
      <w:r w:rsidR="00AD7A2F">
        <w:t>’)</w:t>
      </w:r>
      <w:r>
        <w:t xml:space="preserve"> or</w:t>
      </w:r>
      <w:r w:rsidR="00AD7A2F">
        <w:t xml:space="preserve"> using the link</w:t>
      </w:r>
      <w:r>
        <w:t xml:space="preserve"> included in the internal navigation options displayed, once logged in successfully, I will be redirected to the </w:t>
      </w:r>
      <w:r w:rsidR="00AD7A2F">
        <w:t>page ‘</w:t>
      </w:r>
      <w:r w:rsidR="00FF7BB0">
        <w:t>CURRENT-TOPIC</w:t>
      </w:r>
      <w:r w:rsidR="00AD7A2F">
        <w:t>’</w:t>
      </w:r>
      <w:r>
        <w:t>. A confirmation message will appear at the top of my screen – it can be dismissed when I click on its ‘x’ icon.</w:t>
      </w:r>
    </w:p>
    <w:p w14:paraId="5185CBFD" w14:textId="77777777" w:rsidR="006C3571" w:rsidRDefault="006C3571" w:rsidP="00946FA7">
      <w:pPr>
        <w:pStyle w:val="BodyText"/>
        <w:numPr>
          <w:ilvl w:val="0"/>
          <w:numId w:val="25"/>
        </w:numPr>
      </w:pPr>
      <w:r>
        <w:t>I can access a topic’s detailed page by clicking on the topic’s title or by clicking on the ‘Read more’ button available on the main blog page.</w:t>
      </w:r>
    </w:p>
    <w:p w14:paraId="748F9EF2" w14:textId="77777777" w:rsidR="00C66A66" w:rsidRDefault="00C66A66" w:rsidP="00946FA7">
      <w:pPr>
        <w:pStyle w:val="BodyText"/>
        <w:numPr>
          <w:ilvl w:val="0"/>
          <w:numId w:val="25"/>
        </w:numPr>
      </w:pPr>
      <w:r>
        <w:lastRenderedPageBreak/>
        <w:t>The blog’s navigation options and link to the contact form remain the same as those displayed on the main blog page.</w:t>
      </w:r>
    </w:p>
    <w:p w14:paraId="44D19284" w14:textId="60609D78" w:rsidR="00C66A66" w:rsidRDefault="00C66A66" w:rsidP="00946FA7">
      <w:pPr>
        <w:pStyle w:val="BodyText"/>
        <w:numPr>
          <w:ilvl w:val="0"/>
          <w:numId w:val="25"/>
        </w:numPr>
      </w:pPr>
      <w:r>
        <w:t xml:space="preserve">The topic’ detailed view shows: the topic title; </w:t>
      </w:r>
      <w:r w:rsidR="007B5B93">
        <w:t xml:space="preserve">a button allowing me to follow or unfollow the topic; </w:t>
      </w:r>
      <w:r>
        <w:t>the number of followers for the current topic; the posts recorded against that topic.</w:t>
      </w:r>
    </w:p>
    <w:p w14:paraId="36EE9B4F" w14:textId="77777777" w:rsidR="00C66A66" w:rsidRDefault="00C66A66" w:rsidP="00946FA7">
      <w:pPr>
        <w:pStyle w:val="BodyText"/>
        <w:numPr>
          <w:ilvl w:val="0"/>
          <w:numId w:val="25"/>
        </w:numPr>
      </w:pPr>
      <w:r>
        <w:t>The posts are listed from newest to oldest, according to the date and time displayed.</w:t>
      </w:r>
    </w:p>
    <w:p w14:paraId="2F06B214" w14:textId="14BF755F" w:rsidR="00087A4E" w:rsidRDefault="00C66A66" w:rsidP="00946FA7">
      <w:pPr>
        <w:pStyle w:val="BodyText"/>
        <w:numPr>
          <w:ilvl w:val="0"/>
          <w:numId w:val="25"/>
        </w:numPr>
      </w:pPr>
      <w:r>
        <w:t>The posts elements are: post author’s username; empty</w:t>
      </w:r>
      <w:r w:rsidR="008A07DD">
        <w:t>/white</w:t>
      </w:r>
      <w:r>
        <w:t xml:space="preserve"> </w:t>
      </w:r>
      <w:r w:rsidR="008A07DD">
        <w:t>circular</w:t>
      </w:r>
      <w:r>
        <w:t xml:space="preserve"> icon (only on big viewports); date and time of post creation; topic assigned to post; post content.</w:t>
      </w:r>
      <w:r w:rsidR="00087A4E" w:rsidRPr="00087A4E">
        <w:t xml:space="preserve"> </w:t>
      </w:r>
    </w:p>
    <w:p w14:paraId="10832306" w14:textId="29912239" w:rsidR="00087A4E" w:rsidRDefault="00087A4E" w:rsidP="00946FA7">
      <w:pPr>
        <w:pStyle w:val="BodyText"/>
        <w:numPr>
          <w:ilvl w:val="1"/>
          <w:numId w:val="25"/>
        </w:numPr>
      </w:pPr>
      <w:r>
        <w:t xml:space="preserve">If I have submitted a post for that topic, I have an option to delete the post </w:t>
      </w:r>
      <w:r>
        <w:t>by clicking on a red button (read further).</w:t>
      </w:r>
      <w:r w:rsidR="00766301">
        <w:t xml:space="preserve"> </w:t>
      </w:r>
      <w:r w:rsidR="00766301">
        <w:t>I can easily see which posts are mine with this visual cue.</w:t>
      </w:r>
    </w:p>
    <w:p w14:paraId="7AC8F8DE" w14:textId="08BD8099" w:rsidR="00C66A66" w:rsidRDefault="00CB6ED2" w:rsidP="00946FA7">
      <w:pPr>
        <w:pStyle w:val="BodyText"/>
        <w:numPr>
          <w:ilvl w:val="1"/>
          <w:numId w:val="25"/>
        </w:numPr>
      </w:pPr>
      <w:r>
        <w:t>O</w:t>
      </w:r>
      <w:r>
        <w:t xml:space="preserve">n big viewports only, </w:t>
      </w:r>
      <w:r w:rsidR="002D479F">
        <w:t>for the posts I</w:t>
      </w:r>
      <w:r w:rsidR="00766301">
        <w:t xml:space="preserve"> submitted </w:t>
      </w:r>
      <w:r w:rsidR="002D479F">
        <w:t>under</w:t>
      </w:r>
      <w:r w:rsidR="00766301">
        <w:t xml:space="preserve"> the current topic, the circular icon</w:t>
      </w:r>
      <w:r w:rsidR="002D479F">
        <w:t xml:space="preserve"> under my username</w:t>
      </w:r>
      <w:r w:rsidR="00766301">
        <w:t xml:space="preserve"> is shown as green. </w:t>
      </w:r>
      <w:r w:rsidR="002D479F">
        <w:t xml:space="preserve">Posts submitted by other users display a white circular icon. </w:t>
      </w:r>
      <w:r w:rsidR="00766301">
        <w:t xml:space="preserve">I can easily </w:t>
      </w:r>
      <w:r w:rsidR="002D479F">
        <w:t>pinpoint</w:t>
      </w:r>
      <w:r w:rsidR="00766301">
        <w:t xml:space="preserve"> which posts are mine </w:t>
      </w:r>
      <w:r w:rsidR="002D479F">
        <w:t xml:space="preserve">on the page </w:t>
      </w:r>
      <w:r w:rsidR="00766301">
        <w:t>with this visual cue.</w:t>
      </w:r>
    </w:p>
    <w:p w14:paraId="0B004E51" w14:textId="02800605" w:rsidR="00C66A66" w:rsidRDefault="00C66A66" w:rsidP="00946FA7">
      <w:pPr>
        <w:pStyle w:val="BodyText"/>
        <w:numPr>
          <w:ilvl w:val="0"/>
          <w:numId w:val="25"/>
        </w:numPr>
      </w:pPr>
      <w:r>
        <w:t>I can click on the post author’s username and access that user’s profile (read further).</w:t>
      </w:r>
    </w:p>
    <w:p w14:paraId="0473AD82" w14:textId="148DA993" w:rsidR="000A3578" w:rsidRDefault="000A3578" w:rsidP="00946FA7">
      <w:pPr>
        <w:pStyle w:val="BodyText"/>
        <w:numPr>
          <w:ilvl w:val="1"/>
          <w:numId w:val="25"/>
        </w:numPr>
      </w:pPr>
      <w:r>
        <w:t>If I have submitted a post for that topic</w:t>
      </w:r>
      <w:r>
        <w:t xml:space="preserve"> and click on my own username, I will be directed to my profile page (read further).</w:t>
      </w:r>
    </w:p>
    <w:p w14:paraId="25C94209" w14:textId="77777777" w:rsidR="00C66A66" w:rsidRDefault="00C66A66" w:rsidP="00946FA7">
      <w:pPr>
        <w:pStyle w:val="BodyText"/>
        <w:numPr>
          <w:ilvl w:val="0"/>
          <w:numId w:val="25"/>
        </w:numPr>
      </w:pPr>
      <w:r>
        <w:t>I can click on the post’s assigned topic to access that topic’s detailed page. In the current scenario, this option is not relevant as I am exploring the detailed page already.</w:t>
      </w:r>
    </w:p>
    <w:p w14:paraId="57CAA515" w14:textId="77777777" w:rsidR="00C66A66" w:rsidRPr="00C66A66" w:rsidRDefault="00C66A66" w:rsidP="00C66A66">
      <w:pPr>
        <w:pStyle w:val="BodyText"/>
      </w:pPr>
    </w:p>
    <w:p w14:paraId="16BF6E1B" w14:textId="0CCC5799" w:rsidR="00B43A39" w:rsidRDefault="002A447A" w:rsidP="00D60737">
      <w:pPr>
        <w:pStyle w:val="Heading4"/>
      </w:pPr>
      <w:bookmarkStart w:id="18" w:name="profile-page"/>
      <w:r w:rsidRPr="00D60737">
        <w:t>Profile page</w:t>
      </w:r>
      <w:bookmarkEnd w:id="18"/>
    </w:p>
    <w:p w14:paraId="12BA1B50" w14:textId="77777777" w:rsidR="004F5162" w:rsidRDefault="004F5162" w:rsidP="004F5162">
      <w:pPr>
        <w:pStyle w:val="Compact"/>
        <w:ind w:left="720"/>
      </w:pPr>
      <w:r>
        <w:t>Tested:</w:t>
      </w:r>
    </w:p>
    <w:p w14:paraId="08B69220" w14:textId="77777777" w:rsidR="004F5162" w:rsidRDefault="004F5162" w:rsidP="00946FA7">
      <w:pPr>
        <w:pStyle w:val="Compact"/>
        <w:numPr>
          <w:ilvl w:val="0"/>
          <w:numId w:val="14"/>
        </w:numPr>
        <w:ind w:left="2160"/>
      </w:pPr>
      <w:r>
        <w:t>Content and images are responsive</w:t>
      </w:r>
    </w:p>
    <w:p w14:paraId="16493D1C" w14:textId="7873BEA7" w:rsidR="004F5162" w:rsidRPr="004F5162" w:rsidRDefault="004F5162" w:rsidP="00946FA7">
      <w:pPr>
        <w:pStyle w:val="Compact"/>
        <w:numPr>
          <w:ilvl w:val="0"/>
          <w:numId w:val="14"/>
        </w:numPr>
        <w:ind w:left="2160"/>
      </w:pPr>
      <w:r>
        <w:t>Buttons and links are working</w:t>
      </w:r>
    </w:p>
    <w:p w14:paraId="2D05980C" w14:textId="2D9FCA97" w:rsidR="00FB3939" w:rsidRPr="00FB3939" w:rsidRDefault="002A447A" w:rsidP="00FB3939">
      <w:pPr>
        <w:pStyle w:val="Heading5"/>
      </w:pPr>
      <w:bookmarkStart w:id="19" w:name="while-a-visitor-is-anonymous-2"/>
      <w:r>
        <w:t>While a visitor is anonymous:</w:t>
      </w:r>
      <w:bookmarkEnd w:id="19"/>
    </w:p>
    <w:p w14:paraId="0756EE96" w14:textId="350836F6" w:rsidR="0057413A" w:rsidRDefault="00FB3939" w:rsidP="00392BC4">
      <w:pPr>
        <w:pStyle w:val="BodyText"/>
      </w:pPr>
      <w:r>
        <w:t>I can access the profile page by clicking on a post author’s username.</w:t>
      </w:r>
      <w:r w:rsidR="0057413A">
        <w:t xml:space="preserve"> </w:t>
      </w:r>
    </w:p>
    <w:p w14:paraId="3708F277" w14:textId="3DF3C4D7" w:rsidR="0057413A" w:rsidRDefault="0057413A" w:rsidP="00946FA7">
      <w:pPr>
        <w:pStyle w:val="BodyText"/>
        <w:numPr>
          <w:ilvl w:val="0"/>
          <w:numId w:val="31"/>
        </w:numPr>
      </w:pPr>
      <w:r>
        <w:t xml:space="preserve">If I know the name of a user, I can type it in the address bar (although it is not encouraged or suggested anywhere on the website). For example: </w:t>
      </w:r>
      <w:hyperlink r:id="rId12" w:history="1">
        <w:r w:rsidRPr="00DC5A32">
          <w:rPr>
            <w:rStyle w:val="Hyperlink"/>
          </w:rPr>
          <w:t>https://ci-vero-fullstack.herokuapp.com/</w:t>
        </w:r>
        <w:r w:rsidRPr="00DC5A32">
          <w:rPr>
            <w:rStyle w:val="Hyperlink"/>
          </w:rPr>
          <w:t>posts/auth/fizzbones</w:t>
        </w:r>
      </w:hyperlink>
      <w:r>
        <w:t xml:space="preserve"> will bring me to user </w:t>
      </w:r>
      <w:proofErr w:type="spellStart"/>
      <w:r>
        <w:t>fizzbones</w:t>
      </w:r>
      <w:proofErr w:type="spellEnd"/>
      <w:r>
        <w:t>’ profile page.</w:t>
      </w:r>
    </w:p>
    <w:p w14:paraId="2754E1D3" w14:textId="150AE8D2" w:rsidR="0057413A" w:rsidRDefault="0057413A" w:rsidP="00946FA7">
      <w:pPr>
        <w:pStyle w:val="BodyText"/>
        <w:numPr>
          <w:ilvl w:val="1"/>
          <w:numId w:val="31"/>
        </w:numPr>
      </w:pPr>
      <w:bookmarkStart w:id="20" w:name="_GoBack"/>
      <w:bookmarkEnd w:id="20"/>
      <w:r>
        <w:lastRenderedPageBreak/>
        <w:t>If I proceed to type in an incorrect URL or a non-existing username, I will be led to an error 404 message page.</w:t>
      </w:r>
    </w:p>
    <w:p w14:paraId="15A02E6F" w14:textId="5B4BD5D3" w:rsidR="00392BC4" w:rsidRDefault="007C72A1" w:rsidP="00392BC4">
      <w:pPr>
        <w:pStyle w:val="BodyText"/>
      </w:pPr>
      <w:r>
        <w:t>Their profile page displays limited information.</w:t>
      </w:r>
    </w:p>
    <w:p w14:paraId="5CDB9EDA" w14:textId="168FEE93" w:rsidR="007C72A1" w:rsidRDefault="007C72A1" w:rsidP="00392BC4">
      <w:pPr>
        <w:pStyle w:val="BodyText"/>
      </w:pPr>
      <w:r>
        <w:t>I can see the user</w:t>
      </w:r>
      <w:r w:rsidR="00FB3939">
        <w:t>’s posting history along with his/her followed topics.</w:t>
      </w:r>
    </w:p>
    <w:p w14:paraId="626FA432" w14:textId="21D938E8" w:rsidR="007C72A1" w:rsidRPr="00392BC4" w:rsidRDefault="007C72A1" w:rsidP="00392BC4">
      <w:pPr>
        <w:pStyle w:val="BodyText"/>
      </w:pPr>
      <w:r>
        <w:t>In the post history, under the post author’s username, there is an empty circle.</w:t>
      </w:r>
    </w:p>
    <w:p w14:paraId="3199E5B5" w14:textId="13D7471A" w:rsidR="00B43A39" w:rsidRDefault="002A447A" w:rsidP="00A64B3A">
      <w:pPr>
        <w:pStyle w:val="Heading5"/>
      </w:pPr>
      <w:bookmarkStart w:id="21" w:name="while-a-visitor-is-logged-in-2"/>
      <w:r>
        <w:t>While a visitor is logged in:</w:t>
      </w:r>
      <w:bookmarkEnd w:id="21"/>
    </w:p>
    <w:p w14:paraId="3C2025F0" w14:textId="3AE2ED72" w:rsidR="00FB3939" w:rsidRDefault="00FB3939" w:rsidP="007C72A1">
      <w:pPr>
        <w:pStyle w:val="BodyText"/>
      </w:pPr>
      <w:r>
        <w:t>The button ‘My Profile’ brings me back to my profile page.</w:t>
      </w:r>
    </w:p>
    <w:p w14:paraId="7A9AE09C" w14:textId="77777777" w:rsidR="00FB3939" w:rsidRDefault="00FB3939" w:rsidP="007C72A1">
      <w:pPr>
        <w:pStyle w:val="BodyText"/>
      </w:pPr>
    </w:p>
    <w:p w14:paraId="5556DADF" w14:textId="662BDF3D" w:rsidR="007C72A1" w:rsidRDefault="007C72A1" w:rsidP="007C72A1">
      <w:pPr>
        <w:pStyle w:val="BodyText"/>
      </w:pPr>
      <w:r>
        <w:t xml:space="preserve">I can view my own profile page and the profile page of other visitors. </w:t>
      </w:r>
    </w:p>
    <w:p w14:paraId="44CF5C47" w14:textId="462A1004" w:rsidR="007C72A1" w:rsidRDefault="007C72A1" w:rsidP="007C72A1">
      <w:pPr>
        <w:pStyle w:val="BodyText"/>
      </w:pPr>
      <w:r>
        <w:t>I have access to all the profile information available (email address, twitter handle, website) if it was provided upon registration.</w:t>
      </w:r>
    </w:p>
    <w:p w14:paraId="05252BED" w14:textId="1B3C4256" w:rsidR="007C72A1" w:rsidRPr="00392BC4" w:rsidRDefault="007C72A1" w:rsidP="007C72A1">
      <w:pPr>
        <w:pStyle w:val="BodyText"/>
      </w:pPr>
      <w:r>
        <w:t xml:space="preserve">In the post history, under my username, there is circle filled with </w:t>
      </w:r>
      <w:proofErr w:type="spellStart"/>
      <w:r>
        <w:t>with</w:t>
      </w:r>
      <w:proofErr w:type="spellEnd"/>
      <w:r>
        <w:t xml:space="preserve"> a green </w:t>
      </w:r>
      <w:proofErr w:type="spellStart"/>
      <w:r>
        <w:t>colour</w:t>
      </w:r>
      <w:proofErr w:type="spellEnd"/>
      <w:r>
        <w:t>. If I</w:t>
      </w:r>
    </w:p>
    <w:p w14:paraId="56B5525A" w14:textId="77777777" w:rsidR="007C72A1" w:rsidRDefault="007C72A1" w:rsidP="007C72A1">
      <w:pPr>
        <w:pStyle w:val="BodyText"/>
      </w:pPr>
    </w:p>
    <w:p w14:paraId="1ECFDF86" w14:textId="77777777" w:rsidR="007C72A1" w:rsidRPr="007C72A1" w:rsidRDefault="007C72A1" w:rsidP="007C72A1">
      <w:pPr>
        <w:pStyle w:val="BodyText"/>
      </w:pPr>
    </w:p>
    <w:p w14:paraId="780E1742" w14:textId="23162F7F" w:rsidR="00B43A39" w:rsidRDefault="002A447A" w:rsidP="00D60737">
      <w:pPr>
        <w:pStyle w:val="Heading4"/>
      </w:pPr>
      <w:bookmarkStart w:id="22" w:name="posts-detailed-page"/>
      <w:r w:rsidRPr="00D60737">
        <w:t>Posts detailed page</w:t>
      </w:r>
      <w:bookmarkEnd w:id="22"/>
    </w:p>
    <w:p w14:paraId="2B097D82" w14:textId="77777777" w:rsidR="00FA6A4C" w:rsidRDefault="00FA6A4C" w:rsidP="00FA6A4C">
      <w:pPr>
        <w:pStyle w:val="Compact"/>
        <w:ind w:left="720"/>
      </w:pPr>
      <w:r>
        <w:t>Tested:</w:t>
      </w:r>
    </w:p>
    <w:p w14:paraId="2620B29A" w14:textId="77777777" w:rsidR="00FA6A4C" w:rsidRDefault="00FA6A4C" w:rsidP="00946FA7">
      <w:pPr>
        <w:pStyle w:val="Compact"/>
        <w:numPr>
          <w:ilvl w:val="0"/>
          <w:numId w:val="14"/>
        </w:numPr>
        <w:ind w:left="2160"/>
      </w:pPr>
      <w:r>
        <w:t>Content and images are responsive</w:t>
      </w:r>
    </w:p>
    <w:p w14:paraId="4F7097A2" w14:textId="77777777" w:rsidR="00FA6A4C" w:rsidRPr="00AF3D45" w:rsidRDefault="00FA6A4C" w:rsidP="00946FA7">
      <w:pPr>
        <w:pStyle w:val="Compact"/>
        <w:numPr>
          <w:ilvl w:val="0"/>
          <w:numId w:val="14"/>
        </w:numPr>
        <w:ind w:left="2160"/>
      </w:pPr>
      <w:r>
        <w:t>Buttons and links are working</w:t>
      </w:r>
    </w:p>
    <w:p w14:paraId="2528D894" w14:textId="77777777" w:rsidR="00FA6A4C" w:rsidRPr="00FA6A4C" w:rsidRDefault="00FA6A4C" w:rsidP="00FA6A4C">
      <w:pPr>
        <w:pStyle w:val="BodyText"/>
      </w:pPr>
    </w:p>
    <w:p w14:paraId="4F9F3C42" w14:textId="63F2AC70" w:rsidR="00B43A39" w:rsidRDefault="002A447A" w:rsidP="000E6A87">
      <w:pPr>
        <w:pStyle w:val="Heading5"/>
      </w:pPr>
      <w:bookmarkStart w:id="23" w:name="while-a-visitor-is-anonymous-3"/>
      <w:r>
        <w:t>While a visitor is anonymous:</w:t>
      </w:r>
      <w:bookmarkEnd w:id="23"/>
    </w:p>
    <w:p w14:paraId="6FCE371A" w14:textId="71BE3601" w:rsidR="00C964D1" w:rsidRDefault="00C964D1" w:rsidP="00C964D1">
      <w:pPr>
        <w:pStyle w:val="BodyText"/>
      </w:pPr>
      <w:r>
        <w:t>I cannot access the post detailed page when I am browsing anonymously.</w:t>
      </w:r>
    </w:p>
    <w:p w14:paraId="292AB189" w14:textId="77777777" w:rsidR="00C964D1" w:rsidRPr="00C964D1" w:rsidRDefault="00C964D1" w:rsidP="00C964D1">
      <w:pPr>
        <w:pStyle w:val="BodyText"/>
      </w:pPr>
    </w:p>
    <w:p w14:paraId="2AD77E6E" w14:textId="77777777" w:rsidR="00B43A39" w:rsidRDefault="002A447A" w:rsidP="000E6A87">
      <w:pPr>
        <w:pStyle w:val="Heading5"/>
      </w:pPr>
      <w:bookmarkStart w:id="24" w:name="while-a-visitor-is-logged-in-3"/>
      <w:r>
        <w:t>While a visitor is logged in:</w:t>
      </w:r>
      <w:bookmarkEnd w:id="24"/>
    </w:p>
    <w:p w14:paraId="2819FC42" w14:textId="77777777" w:rsidR="00B43A39" w:rsidRDefault="002A447A" w:rsidP="00D60737">
      <w:pPr>
        <w:pStyle w:val="Heading2"/>
      </w:pPr>
      <w:bookmarkStart w:id="25" w:name="shop-section"/>
      <w:r>
        <w:t>Shop section</w:t>
      </w:r>
      <w:bookmarkEnd w:id="25"/>
    </w:p>
    <w:p w14:paraId="07EF2F98" w14:textId="2D760BF4" w:rsidR="00B43A39" w:rsidRDefault="002A447A" w:rsidP="00D60737">
      <w:pPr>
        <w:pStyle w:val="Heading4"/>
      </w:pPr>
      <w:bookmarkStart w:id="26" w:name="main-page-view-all-products"/>
      <w:r w:rsidRPr="00D60737">
        <w:t>Main page (View All Products)</w:t>
      </w:r>
      <w:bookmarkEnd w:id="26"/>
    </w:p>
    <w:p w14:paraId="5A079A1E" w14:textId="77777777" w:rsidR="00FA6A4C" w:rsidRDefault="00FA6A4C" w:rsidP="00FA6A4C">
      <w:pPr>
        <w:pStyle w:val="Compact"/>
        <w:ind w:left="720"/>
      </w:pPr>
      <w:r>
        <w:t>Tested:</w:t>
      </w:r>
    </w:p>
    <w:p w14:paraId="70B06A0E" w14:textId="77777777" w:rsidR="00FA6A4C" w:rsidRDefault="00FA6A4C" w:rsidP="00946FA7">
      <w:pPr>
        <w:pStyle w:val="Compact"/>
        <w:numPr>
          <w:ilvl w:val="0"/>
          <w:numId w:val="14"/>
        </w:numPr>
        <w:ind w:left="2160"/>
      </w:pPr>
      <w:r>
        <w:t>Content and images are responsive</w:t>
      </w:r>
    </w:p>
    <w:p w14:paraId="3AE19046" w14:textId="77777777" w:rsidR="00FA6A4C" w:rsidRPr="00AF3D45" w:rsidRDefault="00FA6A4C" w:rsidP="00946FA7">
      <w:pPr>
        <w:pStyle w:val="Compact"/>
        <w:numPr>
          <w:ilvl w:val="0"/>
          <w:numId w:val="14"/>
        </w:numPr>
        <w:ind w:left="2160"/>
      </w:pPr>
      <w:r>
        <w:t>Buttons and links are working</w:t>
      </w:r>
    </w:p>
    <w:p w14:paraId="24B54AE9" w14:textId="77777777" w:rsidR="00FA6A4C" w:rsidRPr="00FA6A4C" w:rsidRDefault="00FA6A4C" w:rsidP="00FA6A4C">
      <w:pPr>
        <w:pStyle w:val="BodyText"/>
      </w:pPr>
    </w:p>
    <w:p w14:paraId="7E0195DC" w14:textId="77777777" w:rsidR="00B43A39" w:rsidRDefault="002A447A" w:rsidP="000E6A87">
      <w:pPr>
        <w:pStyle w:val="Heading5"/>
      </w:pPr>
      <w:bookmarkStart w:id="27" w:name="while-a-visitor-is-anonymous-4"/>
      <w:r>
        <w:lastRenderedPageBreak/>
        <w:t>While a visitor is anonymous:</w:t>
      </w:r>
      <w:bookmarkEnd w:id="27"/>
    </w:p>
    <w:p w14:paraId="1DDF093E" w14:textId="77777777" w:rsidR="00B43A39" w:rsidRDefault="002A447A">
      <w:pPr>
        <w:numPr>
          <w:ilvl w:val="2"/>
          <w:numId w:val="1"/>
        </w:numPr>
      </w:pPr>
      <w:r>
        <w:t>I. Lorem ipsum.</w:t>
      </w:r>
    </w:p>
    <w:p w14:paraId="10724DCB" w14:textId="77777777" w:rsidR="00B43A39" w:rsidRDefault="002A447A" w:rsidP="00946FA7">
      <w:pPr>
        <w:numPr>
          <w:ilvl w:val="3"/>
          <w:numId w:val="2"/>
        </w:numPr>
      </w:pPr>
      <w:r>
        <w:t>Lorem ipsum.</w:t>
      </w:r>
    </w:p>
    <w:p w14:paraId="0C1F160D" w14:textId="77777777" w:rsidR="00B43A39" w:rsidRDefault="002A447A" w:rsidP="00946FA7">
      <w:pPr>
        <w:pStyle w:val="Compact"/>
        <w:numPr>
          <w:ilvl w:val="3"/>
          <w:numId w:val="2"/>
        </w:numPr>
      </w:pPr>
      <w:r>
        <w:t>Lorem ipsum.</w:t>
      </w:r>
    </w:p>
    <w:p w14:paraId="1F9DB822" w14:textId="77777777" w:rsidR="00B43A39" w:rsidRDefault="002A447A" w:rsidP="000E6A87">
      <w:pPr>
        <w:pStyle w:val="Heading5"/>
      </w:pPr>
      <w:bookmarkStart w:id="28" w:name="while-a-visitor-is-logged-in-4"/>
      <w:r>
        <w:t>While a visitor is logged in:</w:t>
      </w:r>
      <w:bookmarkEnd w:id="28"/>
    </w:p>
    <w:p w14:paraId="00ADA7CD" w14:textId="7A68AA90" w:rsidR="00B43A39" w:rsidRDefault="002A447A" w:rsidP="00D60737">
      <w:pPr>
        <w:pStyle w:val="Heading4"/>
      </w:pPr>
      <w:bookmarkStart w:id="29" w:name="cart-page"/>
      <w:r w:rsidRPr="00D60737">
        <w:t>Cart page</w:t>
      </w:r>
      <w:bookmarkEnd w:id="29"/>
    </w:p>
    <w:p w14:paraId="4F130663" w14:textId="77777777" w:rsidR="00FA6A4C" w:rsidRDefault="00FA6A4C" w:rsidP="00FA6A4C">
      <w:pPr>
        <w:pStyle w:val="Compact"/>
        <w:ind w:left="720"/>
      </w:pPr>
      <w:r>
        <w:t>Tested:</w:t>
      </w:r>
    </w:p>
    <w:p w14:paraId="27E8F09D" w14:textId="77777777" w:rsidR="00FA6A4C" w:rsidRDefault="00FA6A4C" w:rsidP="00946FA7">
      <w:pPr>
        <w:pStyle w:val="Compact"/>
        <w:numPr>
          <w:ilvl w:val="0"/>
          <w:numId w:val="14"/>
        </w:numPr>
        <w:ind w:left="2160"/>
      </w:pPr>
      <w:r>
        <w:t>Content and images are responsive</w:t>
      </w:r>
    </w:p>
    <w:p w14:paraId="1C644E0D" w14:textId="79DB7D00" w:rsidR="00FA6A4C" w:rsidRPr="00FA6A4C" w:rsidRDefault="00FA6A4C" w:rsidP="00946FA7">
      <w:pPr>
        <w:pStyle w:val="Compact"/>
        <w:numPr>
          <w:ilvl w:val="0"/>
          <w:numId w:val="14"/>
        </w:numPr>
        <w:ind w:left="2160"/>
      </w:pPr>
      <w:r>
        <w:t>Buttons and links are working</w:t>
      </w:r>
    </w:p>
    <w:p w14:paraId="210B26D6" w14:textId="77777777" w:rsidR="00B43A39" w:rsidRDefault="002A447A" w:rsidP="000E6A87">
      <w:pPr>
        <w:pStyle w:val="Heading5"/>
      </w:pPr>
      <w:bookmarkStart w:id="30" w:name="while-a-visitor-is-anonymous-5"/>
      <w:r>
        <w:t>While a visitor is anonymous:</w:t>
      </w:r>
      <w:bookmarkEnd w:id="30"/>
    </w:p>
    <w:p w14:paraId="43DD9E89" w14:textId="77777777" w:rsidR="00B43A39" w:rsidRDefault="002A447A">
      <w:pPr>
        <w:numPr>
          <w:ilvl w:val="2"/>
          <w:numId w:val="1"/>
        </w:numPr>
      </w:pPr>
      <w:r>
        <w:t>I. Lorem ipsum.</w:t>
      </w:r>
    </w:p>
    <w:p w14:paraId="2817B4FE" w14:textId="77777777" w:rsidR="00B43A39" w:rsidRDefault="002A447A" w:rsidP="00946FA7">
      <w:pPr>
        <w:numPr>
          <w:ilvl w:val="3"/>
          <w:numId w:val="3"/>
        </w:numPr>
      </w:pPr>
      <w:r>
        <w:t>Lorem ipsum.</w:t>
      </w:r>
    </w:p>
    <w:p w14:paraId="30872D85" w14:textId="77777777" w:rsidR="00B43A39" w:rsidRDefault="002A447A" w:rsidP="00946FA7">
      <w:pPr>
        <w:pStyle w:val="Compact"/>
        <w:numPr>
          <w:ilvl w:val="3"/>
          <w:numId w:val="3"/>
        </w:numPr>
      </w:pPr>
      <w:r>
        <w:t>Lorem ipsum.</w:t>
      </w:r>
    </w:p>
    <w:p w14:paraId="4CEA1877" w14:textId="77777777" w:rsidR="00B43A39" w:rsidRDefault="002A447A" w:rsidP="000E6A87">
      <w:pPr>
        <w:pStyle w:val="Heading5"/>
      </w:pPr>
      <w:bookmarkStart w:id="31" w:name="while-a-visitor-is-logged-in-5"/>
      <w:r>
        <w:t>While a visitor is logged in:</w:t>
      </w:r>
      <w:bookmarkEnd w:id="31"/>
    </w:p>
    <w:p w14:paraId="4BB95C34" w14:textId="7457623B" w:rsidR="00B43A39" w:rsidRDefault="002A447A" w:rsidP="00D60737">
      <w:pPr>
        <w:pStyle w:val="Heading4"/>
      </w:pPr>
      <w:bookmarkStart w:id="32" w:name="search-results-page"/>
      <w:r w:rsidRPr="00D60737">
        <w:t>Search results page</w:t>
      </w:r>
      <w:bookmarkEnd w:id="32"/>
    </w:p>
    <w:p w14:paraId="295ED2B0" w14:textId="77777777" w:rsidR="00FA6A4C" w:rsidRDefault="00FA6A4C" w:rsidP="00FA6A4C">
      <w:pPr>
        <w:pStyle w:val="Compact"/>
        <w:ind w:left="720"/>
      </w:pPr>
      <w:r>
        <w:t>Tested:</w:t>
      </w:r>
    </w:p>
    <w:p w14:paraId="35C57A69" w14:textId="77777777" w:rsidR="00FA6A4C" w:rsidRDefault="00FA6A4C" w:rsidP="00946FA7">
      <w:pPr>
        <w:pStyle w:val="Compact"/>
        <w:numPr>
          <w:ilvl w:val="0"/>
          <w:numId w:val="14"/>
        </w:numPr>
        <w:ind w:left="2160"/>
      </w:pPr>
      <w:r>
        <w:t>Content and images are responsive</w:t>
      </w:r>
    </w:p>
    <w:p w14:paraId="73F5EB21" w14:textId="77777777" w:rsidR="00FA6A4C" w:rsidRPr="00AF3D45" w:rsidRDefault="00FA6A4C" w:rsidP="00946FA7">
      <w:pPr>
        <w:pStyle w:val="Compact"/>
        <w:numPr>
          <w:ilvl w:val="0"/>
          <w:numId w:val="14"/>
        </w:numPr>
        <w:ind w:left="2160"/>
      </w:pPr>
      <w:r>
        <w:t>Buttons and links are working</w:t>
      </w:r>
    </w:p>
    <w:p w14:paraId="57606DBD" w14:textId="77777777" w:rsidR="00FA6A4C" w:rsidRPr="00FA6A4C" w:rsidRDefault="00FA6A4C" w:rsidP="00FA6A4C">
      <w:pPr>
        <w:pStyle w:val="BodyText"/>
      </w:pPr>
    </w:p>
    <w:p w14:paraId="211321F7" w14:textId="22D01CED" w:rsidR="00B43A39" w:rsidRDefault="002A447A">
      <w:pPr>
        <w:numPr>
          <w:ilvl w:val="1"/>
          <w:numId w:val="1"/>
        </w:numPr>
      </w:pPr>
      <w:r>
        <w:t xml:space="preserve"> This feature is not affected by the visitor’ status (if user is logged or anonymous).</w:t>
      </w:r>
    </w:p>
    <w:p w14:paraId="760AC9DC" w14:textId="77777777" w:rsidR="00B43A39" w:rsidRDefault="002A447A">
      <w:pPr>
        <w:numPr>
          <w:ilvl w:val="1"/>
          <w:numId w:val="1"/>
        </w:numPr>
      </w:pPr>
      <w:r>
        <w:t>I. I can access the search product feature via the navigation bar or the ‘Search’ button available on the repository’s page.</w:t>
      </w:r>
    </w:p>
    <w:p w14:paraId="16EEE18E" w14:textId="77777777" w:rsidR="00B43A39" w:rsidRDefault="002A447A" w:rsidP="00946FA7">
      <w:pPr>
        <w:pStyle w:val="Heading5"/>
        <w:numPr>
          <w:ilvl w:val="2"/>
          <w:numId w:val="4"/>
        </w:numPr>
      </w:pPr>
      <w:bookmarkStart w:id="33" w:name="while-a-visitor-is-anonymous-6"/>
      <w:r>
        <w:t>While a visitor is anonymous:</w:t>
      </w:r>
      <w:bookmarkEnd w:id="33"/>
    </w:p>
    <w:p w14:paraId="654FB5F6" w14:textId="77777777" w:rsidR="00B43A39" w:rsidRDefault="002A447A">
      <w:pPr>
        <w:numPr>
          <w:ilvl w:val="2"/>
          <w:numId w:val="1"/>
        </w:numPr>
      </w:pPr>
      <w:r>
        <w:t>I. Lorem ipsum.</w:t>
      </w:r>
    </w:p>
    <w:p w14:paraId="3E04931B" w14:textId="77777777" w:rsidR="00B43A39" w:rsidRDefault="002A447A" w:rsidP="00946FA7">
      <w:pPr>
        <w:numPr>
          <w:ilvl w:val="3"/>
          <w:numId w:val="5"/>
        </w:numPr>
      </w:pPr>
      <w:r>
        <w:t>Lorem ipsum.</w:t>
      </w:r>
    </w:p>
    <w:p w14:paraId="508C4C7F" w14:textId="77777777" w:rsidR="00B43A39" w:rsidRDefault="002A447A" w:rsidP="00946FA7">
      <w:pPr>
        <w:pStyle w:val="Compact"/>
        <w:numPr>
          <w:ilvl w:val="3"/>
          <w:numId w:val="5"/>
        </w:numPr>
      </w:pPr>
      <w:r>
        <w:t>Lorem ipsum.</w:t>
      </w:r>
    </w:p>
    <w:p w14:paraId="315F8E3D" w14:textId="77777777" w:rsidR="00B43A39" w:rsidRDefault="002A447A" w:rsidP="00946FA7">
      <w:pPr>
        <w:pStyle w:val="Heading5"/>
        <w:numPr>
          <w:ilvl w:val="2"/>
          <w:numId w:val="4"/>
        </w:numPr>
      </w:pPr>
      <w:bookmarkStart w:id="34" w:name="while-a-visitor-is-logged-in-6"/>
      <w:r>
        <w:t>While a visitor is logged in:</w:t>
      </w:r>
      <w:bookmarkEnd w:id="34"/>
    </w:p>
    <w:p w14:paraId="06BE1D25" w14:textId="0CFCA0F0" w:rsidR="00FA6A4C" w:rsidRPr="00FA6A4C" w:rsidRDefault="002A447A" w:rsidP="00F53474">
      <w:pPr>
        <w:pStyle w:val="Heading2"/>
      </w:pPr>
      <w:bookmarkStart w:id="35" w:name="user-identification"/>
      <w:r>
        <w:t>User identification</w:t>
      </w:r>
      <w:bookmarkEnd w:id="35"/>
    </w:p>
    <w:p w14:paraId="7305CA6F" w14:textId="472F312B" w:rsidR="00B43A39" w:rsidRDefault="002A447A" w:rsidP="00F53474">
      <w:pPr>
        <w:pStyle w:val="Heading4"/>
      </w:pPr>
      <w:bookmarkStart w:id="36" w:name="superuser-and-admin-panel"/>
      <w:r>
        <w:t>Superuser and Admin Panel</w:t>
      </w:r>
      <w:bookmarkEnd w:id="36"/>
    </w:p>
    <w:p w14:paraId="18B6B5F5" w14:textId="77777777" w:rsidR="00F53474" w:rsidRDefault="00F53474" w:rsidP="00F53474">
      <w:pPr>
        <w:pStyle w:val="Compact"/>
        <w:ind w:left="720"/>
      </w:pPr>
      <w:r>
        <w:t>Tested:</w:t>
      </w:r>
    </w:p>
    <w:p w14:paraId="346F257D" w14:textId="4C31FD99" w:rsidR="00F53474" w:rsidRDefault="00F53474" w:rsidP="00946FA7">
      <w:pPr>
        <w:pStyle w:val="Compact"/>
        <w:numPr>
          <w:ilvl w:val="0"/>
          <w:numId w:val="14"/>
        </w:numPr>
        <w:ind w:left="2160"/>
      </w:pPr>
      <w:r>
        <w:lastRenderedPageBreak/>
        <w:t xml:space="preserve">Content </w:t>
      </w:r>
      <w:r>
        <w:t>is</w:t>
      </w:r>
      <w:r>
        <w:t xml:space="preserve"> responsive</w:t>
      </w:r>
    </w:p>
    <w:p w14:paraId="26FDE9B4" w14:textId="34DAA15D" w:rsidR="00F53474" w:rsidRDefault="00F53474" w:rsidP="00946FA7">
      <w:pPr>
        <w:pStyle w:val="Compact"/>
        <w:numPr>
          <w:ilvl w:val="0"/>
          <w:numId w:val="14"/>
        </w:numPr>
        <w:ind w:left="2160"/>
      </w:pPr>
      <w:r>
        <w:t>Buttons and links are working</w:t>
      </w:r>
    </w:p>
    <w:p w14:paraId="426D2AE7" w14:textId="30D9AC80" w:rsidR="00F53474" w:rsidRPr="00AF3D45" w:rsidRDefault="00F53474" w:rsidP="00946FA7">
      <w:pPr>
        <w:pStyle w:val="Compact"/>
        <w:numPr>
          <w:ilvl w:val="0"/>
          <w:numId w:val="14"/>
        </w:numPr>
        <w:ind w:left="2160"/>
      </w:pPr>
      <w:r>
        <w:t>Access is possible only for the superuser</w:t>
      </w:r>
    </w:p>
    <w:p w14:paraId="787E19F5" w14:textId="77777777" w:rsidR="00F53474" w:rsidRPr="00F53474" w:rsidRDefault="00F53474" w:rsidP="00F53474">
      <w:pPr>
        <w:pStyle w:val="BodyText"/>
      </w:pPr>
    </w:p>
    <w:p w14:paraId="4033FD7C" w14:textId="52B6D9DF" w:rsidR="00B43A39" w:rsidRDefault="002A447A" w:rsidP="00F53474">
      <w:pPr>
        <w:pStyle w:val="Heading4"/>
      </w:pPr>
      <w:bookmarkStart w:id="37" w:name="register"/>
      <w:r>
        <w:t>Register</w:t>
      </w:r>
      <w:bookmarkEnd w:id="37"/>
    </w:p>
    <w:p w14:paraId="33A52628" w14:textId="77777777" w:rsidR="00FA6A4C" w:rsidRDefault="00FA6A4C" w:rsidP="00FA6A4C">
      <w:pPr>
        <w:pStyle w:val="Compact"/>
        <w:ind w:left="720"/>
      </w:pPr>
      <w:r>
        <w:t>Tested:</w:t>
      </w:r>
    </w:p>
    <w:p w14:paraId="61B59A15" w14:textId="77777777" w:rsidR="00FA6A4C" w:rsidRDefault="00FA6A4C" w:rsidP="00946FA7">
      <w:pPr>
        <w:pStyle w:val="Compact"/>
        <w:numPr>
          <w:ilvl w:val="0"/>
          <w:numId w:val="14"/>
        </w:numPr>
        <w:ind w:left="2160"/>
      </w:pPr>
      <w:r>
        <w:t>Content and images are responsive</w:t>
      </w:r>
    </w:p>
    <w:p w14:paraId="0EE4F165" w14:textId="77777777" w:rsidR="00FA6A4C" w:rsidRPr="00AF3D45" w:rsidRDefault="00FA6A4C" w:rsidP="00946FA7">
      <w:pPr>
        <w:pStyle w:val="Compact"/>
        <w:numPr>
          <w:ilvl w:val="0"/>
          <w:numId w:val="14"/>
        </w:numPr>
        <w:ind w:left="2160"/>
      </w:pPr>
      <w:r>
        <w:t>Buttons and links are working</w:t>
      </w:r>
    </w:p>
    <w:p w14:paraId="4BD1332D" w14:textId="77777777" w:rsidR="00FA6A4C" w:rsidRPr="00FA6A4C" w:rsidRDefault="00FA6A4C" w:rsidP="00FA6A4C">
      <w:pPr>
        <w:pStyle w:val="BodyText"/>
      </w:pPr>
    </w:p>
    <w:p w14:paraId="25904CF3" w14:textId="77777777" w:rsidR="00B43A39" w:rsidRDefault="002A447A">
      <w:pPr>
        <w:numPr>
          <w:ilvl w:val="1"/>
          <w:numId w:val="1"/>
        </w:numPr>
      </w:pPr>
      <w:r>
        <w:t>I. On the register page, I need to provided a username, an email and a password (that I need to confirm) before clicking the ‘Register now’ button. There is a message reminding me that the fields are case-sensitive.</w:t>
      </w:r>
    </w:p>
    <w:p w14:paraId="2BE4C405" w14:textId="77777777" w:rsidR="00B43A39" w:rsidRDefault="002A447A" w:rsidP="00946FA7">
      <w:pPr>
        <w:pStyle w:val="Compact"/>
        <w:numPr>
          <w:ilvl w:val="2"/>
          <w:numId w:val="6"/>
        </w:numPr>
      </w:pPr>
      <w:r>
        <w:t>An error message appears if the requirements for various fields are not met when I click the submit button (‘Register now!’).</w:t>
      </w:r>
    </w:p>
    <w:p w14:paraId="0240C112" w14:textId="77777777" w:rsidR="00B43A39" w:rsidRDefault="002A447A">
      <w:pPr>
        <w:numPr>
          <w:ilvl w:val="1"/>
          <w:numId w:val="1"/>
        </w:numPr>
      </w:pPr>
      <w:r>
        <w:t>The registration form’s fields have been manually tested with incorrect data to ensure relevance of its error messages.</w:t>
      </w:r>
    </w:p>
    <w:p w14:paraId="093B8D6F" w14:textId="77777777" w:rsidR="00B43A39" w:rsidRDefault="002A447A">
      <w:pPr>
        <w:numPr>
          <w:ilvl w:val="1"/>
          <w:numId w:val="1"/>
        </w:numPr>
      </w:pPr>
      <w:r>
        <w:t>I.I. If I registered before, I can click on the link below the ‘Register now’ button to access the login page instead.</w:t>
      </w:r>
    </w:p>
    <w:p w14:paraId="4CAD9027" w14:textId="77777777" w:rsidR="00B43A39" w:rsidRDefault="002A447A" w:rsidP="00946FA7">
      <w:pPr>
        <w:pStyle w:val="Compact"/>
        <w:numPr>
          <w:ilvl w:val="2"/>
          <w:numId w:val="7"/>
        </w:numPr>
      </w:pPr>
      <w:r>
        <w:t>Once registered, I am redirected to the login page, where I need to provide my email and password. (</w:t>
      </w:r>
      <w:r>
        <w:rPr>
          <w:b/>
        </w:rPr>
        <w:t>refer to Login page below</w:t>
      </w:r>
      <w:r>
        <w:t>)</w:t>
      </w:r>
    </w:p>
    <w:p w14:paraId="397FF4D0" w14:textId="000D7A66" w:rsidR="00B43A39" w:rsidRDefault="002A447A" w:rsidP="00F53474">
      <w:pPr>
        <w:pStyle w:val="Heading4"/>
      </w:pPr>
      <w:bookmarkStart w:id="38" w:name="account-and-profile"/>
      <w:r>
        <w:t>Account and profile</w:t>
      </w:r>
      <w:bookmarkEnd w:id="38"/>
    </w:p>
    <w:p w14:paraId="1FE762BF" w14:textId="77777777" w:rsidR="00FA6A4C" w:rsidRDefault="00FA6A4C" w:rsidP="00FA6A4C">
      <w:pPr>
        <w:pStyle w:val="Compact"/>
        <w:ind w:left="720"/>
      </w:pPr>
      <w:r>
        <w:t>Tested:</w:t>
      </w:r>
    </w:p>
    <w:p w14:paraId="0AC3EFF0" w14:textId="77777777" w:rsidR="00FA6A4C" w:rsidRDefault="00FA6A4C" w:rsidP="00946FA7">
      <w:pPr>
        <w:pStyle w:val="Compact"/>
        <w:numPr>
          <w:ilvl w:val="0"/>
          <w:numId w:val="14"/>
        </w:numPr>
        <w:ind w:left="2160"/>
      </w:pPr>
      <w:r>
        <w:t>Content and images are responsive</w:t>
      </w:r>
    </w:p>
    <w:p w14:paraId="19D886A8" w14:textId="77777777" w:rsidR="00FA6A4C" w:rsidRPr="00AF3D45" w:rsidRDefault="00FA6A4C" w:rsidP="00946FA7">
      <w:pPr>
        <w:pStyle w:val="Compact"/>
        <w:numPr>
          <w:ilvl w:val="0"/>
          <w:numId w:val="14"/>
        </w:numPr>
        <w:ind w:left="2160"/>
      </w:pPr>
      <w:r>
        <w:t>Buttons and links are working</w:t>
      </w:r>
    </w:p>
    <w:p w14:paraId="201D5234" w14:textId="3527B54B" w:rsidR="00FA6A4C" w:rsidRPr="00FA6A4C" w:rsidRDefault="00C2499E" w:rsidP="00FA6A4C">
      <w:pPr>
        <w:pStyle w:val="BodyText"/>
      </w:pPr>
      <w:r>
        <w:t>(</w:t>
      </w:r>
      <w:r w:rsidR="004529EE">
        <w:t>The below</w:t>
      </w:r>
      <w:r>
        <w:t xml:space="preserve"> information is identical to the one provided under the profile section of the blog).</w:t>
      </w:r>
    </w:p>
    <w:p w14:paraId="2342D643" w14:textId="366BC951" w:rsidR="00B43A39" w:rsidRDefault="002A447A" w:rsidP="00F53474">
      <w:pPr>
        <w:pStyle w:val="Heading4"/>
      </w:pPr>
      <w:bookmarkStart w:id="39" w:name="login"/>
      <w:r>
        <w:t>Login</w:t>
      </w:r>
      <w:bookmarkEnd w:id="39"/>
    </w:p>
    <w:p w14:paraId="6AD63DDE" w14:textId="77777777" w:rsidR="00C2499E" w:rsidRDefault="00C2499E" w:rsidP="00C2499E">
      <w:pPr>
        <w:pStyle w:val="Compact"/>
        <w:ind w:left="720"/>
      </w:pPr>
      <w:r>
        <w:t>Tested:</w:t>
      </w:r>
    </w:p>
    <w:p w14:paraId="38106695" w14:textId="6AD25F62" w:rsidR="00C2499E" w:rsidRDefault="00C2499E" w:rsidP="00946FA7">
      <w:pPr>
        <w:pStyle w:val="Compact"/>
        <w:numPr>
          <w:ilvl w:val="0"/>
          <w:numId w:val="14"/>
        </w:numPr>
        <w:ind w:left="2160"/>
      </w:pPr>
      <w:r>
        <w:t>Content and images are responsive</w:t>
      </w:r>
    </w:p>
    <w:p w14:paraId="7E4FCB4D" w14:textId="77777777" w:rsidR="00C2499E" w:rsidRPr="00C2499E" w:rsidRDefault="00C2499E" w:rsidP="00946FA7">
      <w:pPr>
        <w:pStyle w:val="BodyText"/>
        <w:numPr>
          <w:ilvl w:val="1"/>
          <w:numId w:val="26"/>
        </w:numPr>
      </w:pPr>
      <w:r>
        <w:t>Buttons and links are working</w:t>
      </w:r>
    </w:p>
    <w:p w14:paraId="23A220F9" w14:textId="77777777" w:rsidR="00C2499E" w:rsidRDefault="00C2499E" w:rsidP="00C2499E">
      <w:pPr>
        <w:pStyle w:val="Compact"/>
        <w:ind w:left="2160"/>
      </w:pPr>
    </w:p>
    <w:p w14:paraId="56229A16" w14:textId="13C3F6FA" w:rsidR="00B43A39" w:rsidRDefault="002A447A" w:rsidP="00946FA7">
      <w:pPr>
        <w:pStyle w:val="ListParagraph"/>
        <w:numPr>
          <w:ilvl w:val="0"/>
          <w:numId w:val="30"/>
        </w:numPr>
      </w:pPr>
      <w:r>
        <w:t>When I log in, I need to provide my email and password.</w:t>
      </w:r>
    </w:p>
    <w:p w14:paraId="087E1E5B" w14:textId="58FEFB81" w:rsidR="00B43A39" w:rsidRDefault="002A447A" w:rsidP="00946FA7">
      <w:pPr>
        <w:pStyle w:val="ListParagraph"/>
        <w:numPr>
          <w:ilvl w:val="0"/>
          <w:numId w:val="30"/>
        </w:numPr>
      </w:pPr>
      <w:r>
        <w:t>The login page displays a message reminding me that the fields are case-sensitive.</w:t>
      </w:r>
    </w:p>
    <w:p w14:paraId="695F2CCC" w14:textId="13345073" w:rsidR="00B43A39" w:rsidRDefault="002A447A" w:rsidP="00946FA7">
      <w:pPr>
        <w:pStyle w:val="ListParagraph"/>
        <w:numPr>
          <w:ilvl w:val="0"/>
          <w:numId w:val="30"/>
        </w:numPr>
      </w:pPr>
      <w:r>
        <w:lastRenderedPageBreak/>
        <w:t>There are two other links under the login input fields: a link leading to the ‘register’ page and another leading to the ‘Forgot your password’ option.</w:t>
      </w:r>
    </w:p>
    <w:p w14:paraId="1491B33E" w14:textId="40EC36C8" w:rsidR="00C2499E" w:rsidRPr="00A62140" w:rsidRDefault="00C2499E" w:rsidP="00946FA7">
      <w:pPr>
        <w:pStyle w:val="BodyText"/>
        <w:numPr>
          <w:ilvl w:val="0"/>
          <w:numId w:val="30"/>
        </w:numPr>
      </w:pPr>
      <w:r>
        <w:t xml:space="preserve">If I click on </w:t>
      </w:r>
      <w:r>
        <w:t xml:space="preserve">either </w:t>
      </w:r>
      <w:r>
        <w:t xml:space="preserve">the link provided in the top-screen navigation bar </w:t>
      </w:r>
      <w:r>
        <w:t>or a login link displayed on any page other than ‘Login’ or ‘Register’</w:t>
      </w:r>
      <w:r>
        <w:t xml:space="preserve"> (I will refer to </w:t>
      </w:r>
      <w:r>
        <w:t>that</w:t>
      </w:r>
      <w:r>
        <w:t xml:space="preserve"> page </w:t>
      </w:r>
      <w:r>
        <w:t xml:space="preserve">as </w:t>
      </w:r>
      <w:r>
        <w:t>‘CURRENT-</w:t>
      </w:r>
      <w:r>
        <w:t>PAGE</w:t>
      </w:r>
      <w:r>
        <w:t>), once logged in successfully, I will be redirected to the page ‘CURRENT-PAGE</w:t>
      </w:r>
      <w:r>
        <w:t>’</w:t>
      </w:r>
      <w:r>
        <w:t>. A confirmation message will appear at the top of my screen – it can be dismissed when I click on its ‘x’ icon.</w:t>
      </w:r>
    </w:p>
    <w:p w14:paraId="0346809B" w14:textId="23D34EAE" w:rsidR="00B43A39" w:rsidRDefault="00C459FE" w:rsidP="00946FA7">
      <w:pPr>
        <w:pStyle w:val="Compact"/>
        <w:numPr>
          <w:ilvl w:val="0"/>
          <w:numId w:val="30"/>
        </w:numPr>
      </w:pPr>
      <w:r>
        <w:t xml:space="preserve">If I </w:t>
      </w:r>
      <w:r>
        <w:t>log in coming from the pages</w:t>
      </w:r>
      <w:r>
        <w:t xml:space="preserve"> ‘Login’ or ‘Register’</w:t>
      </w:r>
      <w:r>
        <w:t>, I will be redirect to CC’s home page.</w:t>
      </w:r>
      <w:r w:rsidR="00AD68B5">
        <w:t xml:space="preserve"> Once logged in, I cannot </w:t>
      </w:r>
      <w:r w:rsidR="000071DF">
        <w:t>return to</w:t>
      </w:r>
      <w:r w:rsidR="00AD68B5">
        <w:t xml:space="preserve"> the login or register pages anymore, even if I click the ‘previous’ arrow on my browser.</w:t>
      </w:r>
    </w:p>
    <w:p w14:paraId="42C05C67" w14:textId="77777777" w:rsidR="00B43A39" w:rsidRPr="00D60737" w:rsidRDefault="002A447A" w:rsidP="00D60737">
      <w:pPr>
        <w:pStyle w:val="Heading4"/>
      </w:pPr>
      <w:bookmarkStart w:id="40" w:name="logout"/>
      <w:r w:rsidRPr="00D60737">
        <w:t>Logout</w:t>
      </w:r>
      <w:bookmarkEnd w:id="40"/>
    </w:p>
    <w:p w14:paraId="68A5A7B2" w14:textId="4828F430" w:rsidR="00B43A39" w:rsidRDefault="002A447A" w:rsidP="00946FA7">
      <w:pPr>
        <w:pStyle w:val="ListParagraph"/>
        <w:numPr>
          <w:ilvl w:val="0"/>
          <w:numId w:val="27"/>
        </w:numPr>
      </w:pPr>
      <w:r>
        <w:t>The logout option is only available in the</w:t>
      </w:r>
      <w:r w:rsidR="00C422B1">
        <w:t xml:space="preserve"> top-screen</w:t>
      </w:r>
      <w:r>
        <w:t xml:space="preserve"> navigation bar if I am logged in already.</w:t>
      </w:r>
    </w:p>
    <w:p w14:paraId="49FCE218" w14:textId="77777777" w:rsidR="00C422B1" w:rsidRDefault="002A447A" w:rsidP="00946FA7">
      <w:pPr>
        <w:pStyle w:val="Compact"/>
        <w:numPr>
          <w:ilvl w:val="0"/>
          <w:numId w:val="27"/>
        </w:numPr>
      </w:pPr>
      <w:r>
        <w:t xml:space="preserve">If I click on ‘Log Out’, an alert message advises me that I successfully logged out and I am brought back to the home page, from wherever I was on the website. </w:t>
      </w:r>
    </w:p>
    <w:p w14:paraId="4C3DBB4A" w14:textId="77777777" w:rsidR="00C422B1" w:rsidRDefault="00C422B1" w:rsidP="00C422B1">
      <w:pPr>
        <w:pStyle w:val="Compact"/>
      </w:pPr>
    </w:p>
    <w:p w14:paraId="361F450F" w14:textId="39F9ADEF" w:rsidR="00B43A39" w:rsidRDefault="002A447A" w:rsidP="00946FA7">
      <w:pPr>
        <w:pStyle w:val="Compact"/>
        <w:numPr>
          <w:ilvl w:val="0"/>
          <w:numId w:val="27"/>
        </w:numPr>
      </w:pPr>
      <w:r>
        <w:t>The user-relevant options</w:t>
      </w:r>
      <w:r w:rsidR="00C422B1">
        <w:t xml:space="preserve"> are reverted to those of an anonymous visitor (i.e. options in the top-screen navigation bar, etc.)</w:t>
      </w:r>
      <w:r>
        <w:t>.</w:t>
      </w:r>
    </w:p>
    <w:p w14:paraId="68A931C7" w14:textId="77777777" w:rsidR="00B43A39" w:rsidRPr="00D60737" w:rsidRDefault="002A447A" w:rsidP="00D60737">
      <w:pPr>
        <w:pStyle w:val="Heading4"/>
      </w:pPr>
      <w:bookmarkStart w:id="41" w:name="password-reset-functionality"/>
      <w:r w:rsidRPr="00D60737">
        <w:t>Password reset functionality</w:t>
      </w:r>
      <w:bookmarkEnd w:id="41"/>
    </w:p>
    <w:p w14:paraId="3DE79D9F" w14:textId="7EF41DD6" w:rsidR="00B43A39" w:rsidRDefault="002A447A" w:rsidP="00946FA7">
      <w:pPr>
        <w:pStyle w:val="ListParagraph"/>
        <w:numPr>
          <w:ilvl w:val="0"/>
          <w:numId w:val="29"/>
        </w:numPr>
      </w:pPr>
      <w:r>
        <w:t>If I registered in the past but I have forgotten my password, I can access the reset password function via the login page.</w:t>
      </w:r>
    </w:p>
    <w:p w14:paraId="76299672" w14:textId="77777777" w:rsidR="00255EFA" w:rsidRDefault="00255EFA" w:rsidP="00255EFA">
      <w:pPr>
        <w:pStyle w:val="ListParagraph"/>
      </w:pPr>
    </w:p>
    <w:p w14:paraId="7996C00A" w14:textId="77777777" w:rsidR="00B43A39" w:rsidRDefault="002A447A" w:rsidP="00946FA7">
      <w:pPr>
        <w:pStyle w:val="ListParagraph"/>
        <w:numPr>
          <w:ilvl w:val="0"/>
          <w:numId w:val="29"/>
        </w:numPr>
      </w:pPr>
      <w:r>
        <w:t>I provide my email address and click on the ‘Send request’ button. Incorrect information will result in nothing being issued and no password request possible.</w:t>
      </w:r>
    </w:p>
    <w:p w14:paraId="27523353" w14:textId="5BE6CFEC" w:rsidR="00B43A39" w:rsidRDefault="002A447A" w:rsidP="00946FA7">
      <w:pPr>
        <w:pStyle w:val="ListParagraph"/>
        <w:numPr>
          <w:ilvl w:val="0"/>
          <w:numId w:val="29"/>
        </w:numPr>
      </w:pPr>
      <w:r>
        <w:t>Once I click the ‘Send request’ button, I am redirected to the login page. A message appears at the top of the page to let me know my request has been processed and that the next steps will be emailed to me.</w:t>
      </w:r>
    </w:p>
    <w:p w14:paraId="40C36C39" w14:textId="77777777" w:rsidR="00255EFA" w:rsidRDefault="00255EFA" w:rsidP="00255EFA">
      <w:pPr>
        <w:pStyle w:val="ListParagraph"/>
      </w:pPr>
    </w:p>
    <w:p w14:paraId="6106F845" w14:textId="168D63A4" w:rsidR="00255EFA" w:rsidRDefault="002A447A" w:rsidP="00946FA7">
      <w:pPr>
        <w:pStyle w:val="ListParagraph"/>
        <w:numPr>
          <w:ilvl w:val="0"/>
          <w:numId w:val="29"/>
        </w:numPr>
      </w:pPr>
      <w:r>
        <w:t>If I look in my email, I have a message with the title “Password Reset Request” with a link back to Amphora. I click on the link or copy it as suggested. This brings me to a Password reset page, where I need to enter a new password and confirm it.</w:t>
      </w:r>
      <w:r w:rsidR="00255EFA">
        <w:br/>
      </w:r>
    </w:p>
    <w:p w14:paraId="4D449628" w14:textId="4F40EBA0" w:rsidR="00B43A39" w:rsidRDefault="002A447A" w:rsidP="00946FA7">
      <w:pPr>
        <w:pStyle w:val="ListParagraph"/>
        <w:numPr>
          <w:ilvl w:val="0"/>
          <w:numId w:val="29"/>
        </w:numPr>
      </w:pPr>
      <w:r>
        <w:t>Once the new password is submitted, I am redirected to the login page where a new message confirms my password has been reset successfully.</w:t>
      </w:r>
      <w:r w:rsidR="003F1E34">
        <w:br/>
      </w:r>
    </w:p>
    <w:p w14:paraId="75F81CD7" w14:textId="2E22F5CD" w:rsidR="00255EFA" w:rsidRDefault="003F1E34" w:rsidP="00946FA7">
      <w:pPr>
        <w:pStyle w:val="ListParagraph"/>
        <w:numPr>
          <w:ilvl w:val="0"/>
          <w:numId w:val="29"/>
        </w:numPr>
      </w:pPr>
      <w:r>
        <w:t>I can also contact the webmaster to request a password reset if I am having trouble with any of the previous steps. The webmaster can use the admin panel to provide assistance.</w:t>
      </w:r>
    </w:p>
    <w:sectPr w:rsidR="00255EF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14AB43" w14:textId="77777777" w:rsidR="00946FA7" w:rsidRDefault="00946FA7">
      <w:pPr>
        <w:spacing w:after="0"/>
      </w:pPr>
      <w:r>
        <w:separator/>
      </w:r>
    </w:p>
  </w:endnote>
  <w:endnote w:type="continuationSeparator" w:id="0">
    <w:p w14:paraId="7E7B4AFB" w14:textId="77777777" w:rsidR="00946FA7" w:rsidRDefault="00946F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AD4EE8" w14:textId="77777777" w:rsidR="00946FA7" w:rsidRDefault="00946FA7">
      <w:r>
        <w:separator/>
      </w:r>
    </w:p>
  </w:footnote>
  <w:footnote w:type="continuationSeparator" w:id="0">
    <w:p w14:paraId="44884EC7" w14:textId="77777777" w:rsidR="00946FA7" w:rsidRDefault="00946F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A3C24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45B4EBB"/>
    <w:multiLevelType w:val="hybridMultilevel"/>
    <w:tmpl w:val="4FEC908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3733"/>
    <w:multiLevelType w:val="hybridMultilevel"/>
    <w:tmpl w:val="C0E81FBE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E7632"/>
    <w:multiLevelType w:val="hybridMultilevel"/>
    <w:tmpl w:val="5D1C81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0CD2DE"/>
    <w:multiLevelType w:val="multilevel"/>
    <w:tmpl w:val="595228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18036105"/>
    <w:multiLevelType w:val="hybridMultilevel"/>
    <w:tmpl w:val="821E1A06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304795"/>
    <w:multiLevelType w:val="hybridMultilevel"/>
    <w:tmpl w:val="B3A8CF8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EE38C4"/>
    <w:multiLevelType w:val="hybridMultilevel"/>
    <w:tmpl w:val="3F22875E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166517"/>
    <w:multiLevelType w:val="hybridMultilevel"/>
    <w:tmpl w:val="BA0A8152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B24CF5"/>
    <w:multiLevelType w:val="hybridMultilevel"/>
    <w:tmpl w:val="1C7887D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E527B4"/>
    <w:multiLevelType w:val="multilevel"/>
    <w:tmpl w:val="20104D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"/>
      <w:lvlJc w:val="left"/>
      <w:pPr>
        <w:tabs>
          <w:tab w:val="num" w:pos="720"/>
        </w:tabs>
        <w:ind w:left="1200" w:hanging="480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F137A98"/>
    <w:multiLevelType w:val="hybridMultilevel"/>
    <w:tmpl w:val="C79E77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485FA4"/>
    <w:multiLevelType w:val="hybridMultilevel"/>
    <w:tmpl w:val="AEBC1066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25113F"/>
    <w:multiLevelType w:val="hybridMultilevel"/>
    <w:tmpl w:val="AA7CEB62"/>
    <w:lvl w:ilvl="0" w:tplc="08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5B410575"/>
    <w:multiLevelType w:val="hybridMultilevel"/>
    <w:tmpl w:val="05B09B1A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8364B8"/>
    <w:multiLevelType w:val="hybridMultilevel"/>
    <w:tmpl w:val="FE8606F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F71CA4"/>
    <w:multiLevelType w:val="hybridMultilevel"/>
    <w:tmpl w:val="CFE047A4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2B5B29"/>
    <w:multiLevelType w:val="hybridMultilevel"/>
    <w:tmpl w:val="13FAC3D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C07BC8"/>
    <w:multiLevelType w:val="hybridMultilevel"/>
    <w:tmpl w:val="15CA6F7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F0279D"/>
    <w:multiLevelType w:val="hybridMultilevel"/>
    <w:tmpl w:val="B73E46BC"/>
    <w:lvl w:ilvl="0" w:tplc="0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05713C4"/>
    <w:multiLevelType w:val="hybridMultilevel"/>
    <w:tmpl w:val="F086D2D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1315DCA"/>
    <w:multiLevelType w:val="multilevel"/>
    <w:tmpl w:val="FE8CD752"/>
    <w:lvl w:ilvl="0">
      <w:start w:val="2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upp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upp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79E525E0"/>
    <w:multiLevelType w:val="hybridMultilevel"/>
    <w:tmpl w:val="6AF6D250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FD7D22"/>
    <w:multiLevelType w:val="hybridMultilevel"/>
    <w:tmpl w:val="C8969782"/>
    <w:lvl w:ilvl="0" w:tplc="0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2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0"/>
  </w:num>
  <w:num w:numId="5">
    <w:abstractNumId w:val="2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0"/>
  </w:num>
  <w:num w:numId="7">
    <w:abstractNumId w:val="2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10"/>
  </w:num>
  <w:num w:numId="12">
    <w:abstractNumId w:val="13"/>
  </w:num>
  <w:num w:numId="13">
    <w:abstractNumId w:val="20"/>
  </w:num>
  <w:num w:numId="14">
    <w:abstractNumId w:val="23"/>
  </w:num>
  <w:num w:numId="15">
    <w:abstractNumId w:val="15"/>
  </w:num>
  <w:num w:numId="16">
    <w:abstractNumId w:val="12"/>
  </w:num>
  <w:num w:numId="17">
    <w:abstractNumId w:val="2"/>
  </w:num>
  <w:num w:numId="18">
    <w:abstractNumId w:val="18"/>
  </w:num>
  <w:num w:numId="19">
    <w:abstractNumId w:val="1"/>
  </w:num>
  <w:num w:numId="20">
    <w:abstractNumId w:val="7"/>
  </w:num>
  <w:num w:numId="21">
    <w:abstractNumId w:val="3"/>
  </w:num>
  <w:num w:numId="22">
    <w:abstractNumId w:val="5"/>
  </w:num>
  <w:num w:numId="23">
    <w:abstractNumId w:val="14"/>
  </w:num>
  <w:num w:numId="24">
    <w:abstractNumId w:val="8"/>
  </w:num>
  <w:num w:numId="25">
    <w:abstractNumId w:val="16"/>
  </w:num>
  <w:num w:numId="26">
    <w:abstractNumId w:val="19"/>
  </w:num>
  <w:num w:numId="27">
    <w:abstractNumId w:val="17"/>
  </w:num>
  <w:num w:numId="28">
    <w:abstractNumId w:val="22"/>
  </w:num>
  <w:num w:numId="29">
    <w:abstractNumId w:val="9"/>
  </w:num>
  <w:num w:numId="30">
    <w:abstractNumId w:val="6"/>
  </w:num>
  <w:num w:numId="31">
    <w:abstractNumId w:val="11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887"/>
    <w:rsid w:val="000071DF"/>
    <w:rsid w:val="00011C8B"/>
    <w:rsid w:val="00015F52"/>
    <w:rsid w:val="00021C9B"/>
    <w:rsid w:val="00052167"/>
    <w:rsid w:val="00087A4E"/>
    <w:rsid w:val="000A3097"/>
    <w:rsid w:val="000A3578"/>
    <w:rsid w:val="000E6A87"/>
    <w:rsid w:val="001259E6"/>
    <w:rsid w:val="001365A0"/>
    <w:rsid w:val="00146EEA"/>
    <w:rsid w:val="001624D9"/>
    <w:rsid w:val="00167792"/>
    <w:rsid w:val="001B643C"/>
    <w:rsid w:val="001C1102"/>
    <w:rsid w:val="001C7631"/>
    <w:rsid w:val="0020410F"/>
    <w:rsid w:val="00227D32"/>
    <w:rsid w:val="002445BF"/>
    <w:rsid w:val="00255EFA"/>
    <w:rsid w:val="002A36F3"/>
    <w:rsid w:val="002A447A"/>
    <w:rsid w:val="002B5459"/>
    <w:rsid w:val="002D147A"/>
    <w:rsid w:val="002D479F"/>
    <w:rsid w:val="002E1E52"/>
    <w:rsid w:val="002E7863"/>
    <w:rsid w:val="00303BF9"/>
    <w:rsid w:val="00392BC4"/>
    <w:rsid w:val="003A7116"/>
    <w:rsid w:val="003B4BD1"/>
    <w:rsid w:val="003F14A0"/>
    <w:rsid w:val="003F1E34"/>
    <w:rsid w:val="003F75BE"/>
    <w:rsid w:val="004529EE"/>
    <w:rsid w:val="00475DA3"/>
    <w:rsid w:val="004A0289"/>
    <w:rsid w:val="004A0BA3"/>
    <w:rsid w:val="004B3A9E"/>
    <w:rsid w:val="004C0F2B"/>
    <w:rsid w:val="004C3860"/>
    <w:rsid w:val="004E29B3"/>
    <w:rsid w:val="004F5162"/>
    <w:rsid w:val="004F568B"/>
    <w:rsid w:val="00501185"/>
    <w:rsid w:val="00536A6C"/>
    <w:rsid w:val="00540A15"/>
    <w:rsid w:val="00541416"/>
    <w:rsid w:val="0057413A"/>
    <w:rsid w:val="00590D07"/>
    <w:rsid w:val="00592F27"/>
    <w:rsid w:val="005C5A75"/>
    <w:rsid w:val="005F3833"/>
    <w:rsid w:val="00601753"/>
    <w:rsid w:val="00622FC2"/>
    <w:rsid w:val="00643975"/>
    <w:rsid w:val="0067156D"/>
    <w:rsid w:val="006723CE"/>
    <w:rsid w:val="006841B1"/>
    <w:rsid w:val="00685612"/>
    <w:rsid w:val="0069653F"/>
    <w:rsid w:val="006C3571"/>
    <w:rsid w:val="006D7741"/>
    <w:rsid w:val="006F27A9"/>
    <w:rsid w:val="00714B45"/>
    <w:rsid w:val="007173F5"/>
    <w:rsid w:val="00720C25"/>
    <w:rsid w:val="00732B3C"/>
    <w:rsid w:val="00737996"/>
    <w:rsid w:val="00741AC9"/>
    <w:rsid w:val="00766301"/>
    <w:rsid w:val="00784D58"/>
    <w:rsid w:val="007916B5"/>
    <w:rsid w:val="007B5B93"/>
    <w:rsid w:val="007C72A1"/>
    <w:rsid w:val="008433D3"/>
    <w:rsid w:val="00850412"/>
    <w:rsid w:val="008813F2"/>
    <w:rsid w:val="008A07DD"/>
    <w:rsid w:val="008D6863"/>
    <w:rsid w:val="00901BF0"/>
    <w:rsid w:val="0091304C"/>
    <w:rsid w:val="00922805"/>
    <w:rsid w:val="00946FA7"/>
    <w:rsid w:val="009D76DF"/>
    <w:rsid w:val="009F2F28"/>
    <w:rsid w:val="00A127C5"/>
    <w:rsid w:val="00A25633"/>
    <w:rsid w:val="00A30C6F"/>
    <w:rsid w:val="00A34BC4"/>
    <w:rsid w:val="00A62140"/>
    <w:rsid w:val="00A64B3A"/>
    <w:rsid w:val="00AD68B5"/>
    <w:rsid w:val="00AD7A2F"/>
    <w:rsid w:val="00AF3D45"/>
    <w:rsid w:val="00B111B0"/>
    <w:rsid w:val="00B22FA9"/>
    <w:rsid w:val="00B43A39"/>
    <w:rsid w:val="00B5297E"/>
    <w:rsid w:val="00B86B75"/>
    <w:rsid w:val="00BA2214"/>
    <w:rsid w:val="00BA73F8"/>
    <w:rsid w:val="00BB409F"/>
    <w:rsid w:val="00BC48D5"/>
    <w:rsid w:val="00BD73CF"/>
    <w:rsid w:val="00C037AE"/>
    <w:rsid w:val="00C06DA7"/>
    <w:rsid w:val="00C1629E"/>
    <w:rsid w:val="00C2499E"/>
    <w:rsid w:val="00C36279"/>
    <w:rsid w:val="00C422B1"/>
    <w:rsid w:val="00C459FE"/>
    <w:rsid w:val="00C55294"/>
    <w:rsid w:val="00C66A66"/>
    <w:rsid w:val="00C964D1"/>
    <w:rsid w:val="00CA413E"/>
    <w:rsid w:val="00CB6ED2"/>
    <w:rsid w:val="00D14F1F"/>
    <w:rsid w:val="00D16BBC"/>
    <w:rsid w:val="00D53164"/>
    <w:rsid w:val="00D60737"/>
    <w:rsid w:val="00DC2171"/>
    <w:rsid w:val="00DD1305"/>
    <w:rsid w:val="00DF2C39"/>
    <w:rsid w:val="00DF5555"/>
    <w:rsid w:val="00E01359"/>
    <w:rsid w:val="00E05380"/>
    <w:rsid w:val="00E13C44"/>
    <w:rsid w:val="00E268C3"/>
    <w:rsid w:val="00E315A3"/>
    <w:rsid w:val="00E442F2"/>
    <w:rsid w:val="00E771E7"/>
    <w:rsid w:val="00E81F34"/>
    <w:rsid w:val="00E91D1A"/>
    <w:rsid w:val="00E951FC"/>
    <w:rsid w:val="00EC08F5"/>
    <w:rsid w:val="00EC7641"/>
    <w:rsid w:val="00ED1EF5"/>
    <w:rsid w:val="00F278B7"/>
    <w:rsid w:val="00F53474"/>
    <w:rsid w:val="00F77028"/>
    <w:rsid w:val="00FA6A4C"/>
    <w:rsid w:val="00FA7BA4"/>
    <w:rsid w:val="00FB3939"/>
    <w:rsid w:val="00FC180E"/>
    <w:rsid w:val="00FC1DFA"/>
    <w:rsid w:val="00FD1442"/>
    <w:rsid w:val="00FD2219"/>
    <w:rsid w:val="00FD6A4F"/>
    <w:rsid w:val="00FE20BF"/>
    <w:rsid w:val="00FF7B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F05B2"/>
  <w15:docId w15:val="{18DE2916-DA51-41E2-8CD9-6E6C9717A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E268C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B409F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BB409F"/>
  </w:style>
  <w:style w:type="character" w:styleId="UnresolvedMention">
    <w:name w:val="Unresolved Mention"/>
    <w:basedOn w:val="DefaultParagraphFont"/>
    <w:uiPriority w:val="99"/>
    <w:semiHidden/>
    <w:unhideWhenUsed/>
    <w:rsid w:val="003B4BD1"/>
    <w:rPr>
      <w:color w:val="605E5C"/>
      <w:shd w:val="clear" w:color="auto" w:fill="E1DFDD"/>
    </w:rPr>
  </w:style>
  <w:style w:type="character" w:customStyle="1" w:styleId="resulturldomain">
    <w:name w:val="result__url__domain"/>
    <w:basedOn w:val="DefaultParagraphFont"/>
    <w:rsid w:val="001C76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169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2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shint.com/about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jigsaw.w3.org/css-validator/" TargetMode="External"/><Relationship Id="rId12" Type="http://schemas.openxmlformats.org/officeDocument/2006/relationships/hyperlink" Target="https://ci-vero-fullstack.herokuapp.com/posts/auth/fizzbon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browserling.com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browserling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validator.w3.org/nu/about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3</Pages>
  <Words>3067</Words>
  <Characters>17487</Characters>
  <Application>Microsoft Office Word</Application>
  <DocSecurity>0</DocSecurity>
  <Lines>14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 s</dc:creator>
  <cp:keywords/>
  <dc:description/>
  <cp:lastModifiedBy>v s</cp:lastModifiedBy>
  <cp:revision>36</cp:revision>
  <dcterms:created xsi:type="dcterms:W3CDTF">2018-12-13T19:18:00Z</dcterms:created>
  <dcterms:modified xsi:type="dcterms:W3CDTF">2018-12-13T20:26:00Z</dcterms:modified>
</cp:coreProperties>
</file>